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B6DF4" w:rsidR="003D6D34" w:rsidP="00237363" w:rsidRDefault="003D6D34" w14:paraId="16D13E2F" w14:textId="6643C962">
      <w:pPr>
        <w:jc w:val="right"/>
        <w:rPr>
          <w:rFonts w:cstheme="minorHAnsi"/>
          <w:rtl/>
        </w:rPr>
      </w:pPr>
    </w:p>
    <w:p w:rsidRPr="003B6DF4" w:rsidR="00EE490F" w:rsidP="00237363" w:rsidRDefault="00EE490F" w14:paraId="744B4C0A" w14:textId="0CB39E14">
      <w:pPr>
        <w:jc w:val="right"/>
        <w:rPr>
          <w:rFonts w:cstheme="minorHAnsi"/>
        </w:rPr>
      </w:pPr>
    </w:p>
    <w:p w:rsidRPr="003B6DF4" w:rsidR="00EE490F" w:rsidP="00237363" w:rsidRDefault="00EE490F" w14:paraId="07B119F7" w14:textId="5E14FE73">
      <w:pPr>
        <w:jc w:val="right"/>
        <w:rPr>
          <w:rFonts w:cstheme="minorHAnsi"/>
        </w:rPr>
      </w:pPr>
    </w:p>
    <w:p w:rsidR="00EE490F" w:rsidP="00237363" w:rsidRDefault="00EE490F" w14:paraId="303DD5CC" w14:textId="7AFA83E7">
      <w:pPr>
        <w:jc w:val="right"/>
        <w:rPr>
          <w:rFonts w:cstheme="minorHAnsi"/>
        </w:rPr>
      </w:pPr>
    </w:p>
    <w:p w:rsidR="0006651A" w:rsidP="00237363" w:rsidRDefault="0006651A" w14:paraId="1A312285" w14:textId="77777777">
      <w:pPr>
        <w:jc w:val="right"/>
        <w:rPr>
          <w:rFonts w:cstheme="minorHAnsi"/>
        </w:rPr>
      </w:pPr>
    </w:p>
    <w:p w:rsidRPr="003B6DF4" w:rsidR="0006651A" w:rsidP="00237363" w:rsidRDefault="0006651A" w14:paraId="046557BB" w14:textId="77777777">
      <w:pPr>
        <w:jc w:val="right"/>
        <w:rPr>
          <w:rFonts w:cstheme="minorHAnsi"/>
        </w:rPr>
      </w:pPr>
    </w:p>
    <w:p w:rsidRPr="003B6DF4" w:rsidR="00EE490F" w:rsidP="00237363" w:rsidRDefault="00EE490F" w14:paraId="4F3FCE5F" w14:textId="49A119CD">
      <w:pPr>
        <w:jc w:val="right"/>
        <w:rPr>
          <w:rFonts w:cstheme="minorHAnsi"/>
        </w:rPr>
      </w:pPr>
    </w:p>
    <w:p w:rsidRPr="003B6DF4" w:rsidR="00EE490F" w:rsidP="00237363" w:rsidRDefault="00EE490F" w14:paraId="5DDCF57E" w14:textId="79D9F29E">
      <w:pPr>
        <w:jc w:val="right"/>
        <w:rPr>
          <w:rFonts w:cstheme="minorHAnsi"/>
        </w:rPr>
      </w:pPr>
    </w:p>
    <w:p w:rsidRPr="003B6DF4" w:rsidR="00EE490F" w:rsidP="00237363" w:rsidRDefault="00EE490F" w14:paraId="00C2BA98" w14:textId="1947F4F5">
      <w:pPr>
        <w:jc w:val="right"/>
        <w:rPr>
          <w:rFonts w:cstheme="minorHAnsi"/>
        </w:rPr>
      </w:pPr>
    </w:p>
    <w:p w:rsidRPr="003B6DF4" w:rsidR="006973C7" w:rsidP="00237363" w:rsidRDefault="006973C7" w14:paraId="53249601" w14:textId="77B0D899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Pr="003B6DF4" w:rsidR="00D7486B" w:rsidTr="49F63922" w14:paraId="72F8793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tcMar/>
            <w:vAlign w:val="center"/>
          </w:tcPr>
          <w:p w:rsidRPr="003B6DF4" w:rsidR="00D7486B" w:rsidP="00237363" w:rsidRDefault="00D7486B" w14:paraId="3A8DF4E3" w14:textId="67C0BDCC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="008A6D54">
                  <w:t>Mathematical Basis</w:t>
                </w:r>
              </w:sdtContent>
            </w:sdt>
          </w:p>
        </w:tc>
      </w:tr>
      <w:tr w:rsidRPr="003B6DF4" w:rsidR="00D7486B" w:rsidTr="49F63922" w14:paraId="3210656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tcMar/>
            <w:vAlign w:val="center"/>
          </w:tcPr>
          <w:p w:rsidRPr="003B6DF4" w:rsidR="00D7486B" w:rsidP="00237363" w:rsidRDefault="00D7486B" w14:paraId="414FEBA8" w14:textId="184DD5A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8A6D54">
              <w:rPr>
                <w:rStyle w:val="Style1Char"/>
                <w:b w:val="0"/>
                <w:bCs/>
                <w:color w:val="auto"/>
                <w:sz w:val="24"/>
                <w:szCs w:val="24"/>
              </w:rPr>
              <w:t>MATH 1</w:t>
            </w:r>
            <w:r w:rsidR="00F950AC">
              <w:rPr>
                <w:rStyle w:val="Style1Char"/>
                <w:b w:val="0"/>
                <w:bCs/>
                <w:color w:val="auto"/>
                <w:sz w:val="24"/>
                <w:szCs w:val="24"/>
              </w:rPr>
              <w:t>31</w:t>
            </w:r>
          </w:p>
        </w:tc>
      </w:tr>
      <w:tr w:rsidRPr="003B6DF4" w:rsidR="00D7486B" w:rsidTr="49F63922" w14:paraId="06A4B0A0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tcMar/>
            <w:vAlign w:val="center"/>
          </w:tcPr>
          <w:p w:rsidRPr="003B6DF4" w:rsidR="00D7486B" w:rsidP="00237363" w:rsidRDefault="00D7486B" w14:paraId="3A0FAE76" w14:textId="3C02201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8F3D55">
              <w:t>B.S Mathematics</w:t>
            </w:r>
          </w:p>
        </w:tc>
      </w:tr>
      <w:tr w:rsidRPr="003B6DF4" w:rsidR="00D7486B" w:rsidTr="49F63922" w14:paraId="044F268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tcMar/>
            <w:vAlign w:val="center"/>
          </w:tcPr>
          <w:p w:rsidRPr="003B6DF4" w:rsidR="00D7486B" w:rsidP="00237363" w:rsidRDefault="00D7486B" w14:paraId="77188FBC" w14:textId="404F2E2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8F3D55">
              <w:t>Mathematics</w:t>
            </w:r>
          </w:p>
        </w:tc>
      </w:tr>
      <w:tr w:rsidRPr="003B6DF4" w:rsidR="00D7486B" w:rsidTr="49F63922" w14:paraId="209389F8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tcMar/>
            <w:vAlign w:val="center"/>
          </w:tcPr>
          <w:p w:rsidRPr="003B6DF4" w:rsidR="00D7486B" w:rsidP="003050DF" w:rsidRDefault="00D7486B" w14:paraId="6B867716" w14:textId="57A45F94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3050DF">
              <w:t>: College of Science</w:t>
            </w:r>
          </w:p>
        </w:tc>
      </w:tr>
      <w:tr w:rsidRPr="003B6DF4" w:rsidR="00D7486B" w:rsidTr="49F63922" w14:paraId="1CF4EB17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tcMar/>
            <w:vAlign w:val="center"/>
          </w:tcPr>
          <w:p w:rsidRPr="003B6DF4" w:rsidR="00D7486B" w:rsidP="00237363" w:rsidRDefault="00D7486B" w14:paraId="5720B60D" w14:textId="0C9E378A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8F3D55">
              <w:t>Majmaah university</w:t>
            </w:r>
          </w:p>
        </w:tc>
      </w:tr>
      <w:tr w:rsidRPr="003B6DF4" w:rsidR="00D7486B" w:rsidTr="49F63922" w14:paraId="38A9ED2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tcMar/>
            <w:vAlign w:val="center"/>
          </w:tcPr>
          <w:p w:rsidRPr="003B6DF4" w:rsidR="00D7486B" w:rsidP="5EB41C84" w:rsidRDefault="00D7486B" w14:paraId="7AEB8713" w14:textId="5CBD1137">
            <w:pPr>
              <w:spacing w:line="276" w:lineRule="auto"/>
              <w:jc w:val="lowKashida"/>
              <w:rPr>
                <w:color w:val="F59F52"/>
                <w:sz w:val="24"/>
                <w:szCs w:val="24"/>
              </w:rPr>
            </w:pPr>
            <w:r w:rsidRPr="5EB41C84">
              <w:rPr>
                <w:b/>
                <w:bCs/>
                <w:color w:val="5279BB"/>
                <w:sz w:val="26"/>
                <w:szCs w:val="26"/>
              </w:rPr>
              <w:t>Version</w:t>
            </w:r>
            <w:r w:rsidRPr="5EB41C84">
              <w:rPr>
                <w:color w:val="5279BB"/>
                <w:sz w:val="26"/>
                <w:szCs w:val="26"/>
              </w:rPr>
              <w:t>:</w:t>
            </w:r>
            <w:r w:rsidRPr="5EB41C84">
              <w:rPr>
                <w:color w:val="5279BB"/>
                <w:sz w:val="24"/>
                <w:szCs w:val="24"/>
              </w:rPr>
              <w:t xml:space="preserve">   </w:t>
            </w:r>
            <w:r w:rsidRPr="5EB41C84" w:rsidR="0617383A">
              <w:rPr>
                <w:rStyle w:val="Style1Char"/>
                <w:rFonts w:asciiTheme="minorHAnsi" w:hAnsiTheme="minorHAnsi"/>
              </w:rPr>
              <w:t>3</w:t>
            </w:r>
          </w:p>
        </w:tc>
      </w:tr>
      <w:tr w:rsidRPr="003B6DF4" w:rsidR="00D7486B" w:rsidTr="49F63922" w14:paraId="170DA1D9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tcMar/>
            <w:vAlign w:val="center"/>
          </w:tcPr>
          <w:p w:rsidRPr="003B6DF4" w:rsidR="00D7486B" w:rsidP="49F63922" w:rsidRDefault="00D7486B" w14:paraId="69FC81D4" w14:textId="1EF7E5AE">
            <w:pPr>
              <w:spacing w:line="276" w:lineRule="auto"/>
              <w:jc w:val="lowKashida"/>
              <w:rPr>
                <w:rFonts w:cs="Calibri" w:cstheme="minorAscii"/>
                <w:color w:val="F59F52"/>
                <w:sz w:val="24"/>
                <w:szCs w:val="24"/>
                <w:rtl w:val="1"/>
                <w:lang w:bidi="ar-EG"/>
              </w:rPr>
            </w:pPr>
            <w:r w:rsidRPr="49F63922" w:rsidR="49F63922">
              <w:rPr>
                <w:rFonts w:cs="Calibri" w:cstheme="minorAscii"/>
                <w:b w:val="1"/>
                <w:bCs w:val="1"/>
                <w:color w:val="5279BB"/>
                <w:sz w:val="26"/>
                <w:szCs w:val="26"/>
              </w:rPr>
              <w:t>Last</w:t>
            </w:r>
            <w:r w:rsidRPr="49F63922" w:rsidR="49F63922">
              <w:rPr>
                <w:rFonts w:cs="Calibri" w:cstheme="minorAscii"/>
                <w:b w:val="1"/>
                <w:bCs w:val="1"/>
                <w:color w:val="FF0000"/>
                <w:sz w:val="26"/>
                <w:szCs w:val="26"/>
              </w:rPr>
              <w:t xml:space="preserve"> </w:t>
            </w:r>
            <w:r w:rsidRPr="49F63922" w:rsidR="49F63922">
              <w:rPr>
                <w:rFonts w:cs="Calibri" w:cstheme="minorAscii"/>
                <w:b w:val="1"/>
                <w:bCs w:val="1"/>
                <w:color w:val="5279BB"/>
                <w:sz w:val="26"/>
                <w:szCs w:val="26"/>
              </w:rPr>
              <w:t>Revision Date</w:t>
            </w:r>
            <w:r w:rsidRPr="49F63922" w:rsidR="49F63922">
              <w:rPr>
                <w:rFonts w:cs="Calibri" w:cstheme="minorAscii"/>
                <w:color w:val="5279BB"/>
                <w:sz w:val="26"/>
                <w:szCs w:val="26"/>
              </w:rPr>
              <w:t>:</w:t>
            </w:r>
            <w:r w:rsidRPr="49F63922" w:rsidR="49F63922">
              <w:rPr>
                <w:rFonts w:cs="Calibri" w:cstheme="minorAscii"/>
                <w:color w:val="5279BB"/>
                <w:sz w:val="24"/>
                <w:szCs w:val="24"/>
              </w:rPr>
              <w:t xml:space="preserve">   </w:t>
            </w:r>
            <w:r w:rsidRPr="49F63922" w:rsidR="49F63922">
              <w:rPr>
                <w:rFonts w:cs="Calibri" w:cstheme="minorAscii"/>
              </w:rPr>
              <w:t xml:space="preserve"> </w:t>
            </w:r>
            <w:r w:rsidRPr="49F63922" w:rsidR="49F63922">
              <w:rPr>
                <w:rFonts w:cs="Calibri" w:cstheme="minorAscii"/>
                <w:b w:val="1"/>
                <w:bCs w:val="1"/>
                <w:color w:val="7B7B7B" w:themeColor="accent3" w:themeTint="FF" w:themeShade="BF"/>
                <w:sz w:val="20"/>
                <w:szCs w:val="20"/>
              </w:rPr>
              <w:t>15/12/2023</w:t>
            </w:r>
          </w:p>
        </w:tc>
      </w:tr>
    </w:tbl>
    <w:p w:rsidRPr="003B6DF4" w:rsidR="006973C7" w:rsidP="00237363" w:rsidRDefault="006973C7" w14:paraId="5E744BAF" w14:textId="7B7D6772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:rsidRPr="003B6DF4" w:rsidR="00D7486B" w:rsidP="00237363" w:rsidRDefault="00D7486B" w14:paraId="14F67455" w14:textId="7777777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:rsidRPr="003B6DF4" w:rsidR="006973C7" w:rsidP="00237363" w:rsidRDefault="006973C7" w14:paraId="15FABE62" w14:textId="7777777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:rsidRPr="003B6DF4" w:rsidR="006973C7" w:rsidP="00237363" w:rsidRDefault="006973C7" w14:paraId="28DF5EA9" w14:textId="7777777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:rsidRPr="003B6DF4" w:rsidR="006973C7" w:rsidP="00237363" w:rsidRDefault="006973C7" w14:paraId="42694D7D" w14:textId="7777777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name="_Ref115691703" w:displacedByCustomXml="next" w:id="0"/>
    <w:sdt>
      <w:sdtPr>
        <w:id w:val="917285101"/>
        <w:docPartObj>
          <w:docPartGallery w:val="Table of Contents"/>
          <w:docPartUnique/>
        </w:docPartObj>
        <w:rPr>
          <w:rFonts w:ascii="Calibri" w:hAnsi="Calibri" w:eastAsia="ＭＳ 明朝" w:cs="Arial" w:asciiTheme="minorAscii" w:hAnsiTheme="minorAscii" w:eastAsiaTheme="minorEastAsia" w:cstheme="minorBidi"/>
          <w:b w:val="1"/>
          <w:bCs w:val="1"/>
          <w:color w:val="7030A0"/>
          <w:sz w:val="28"/>
          <w:szCs w:val="28"/>
        </w:rPr>
      </w:sdtPr>
      <w:sdtEndPr>
        <w:rPr>
          <w:rFonts w:ascii="Calibri" w:hAnsi="Calibri" w:eastAsia="ＭＳ 明朝" w:cs="Arial" w:asciiTheme="minorAscii" w:hAnsiTheme="minorAscii" w:eastAsiaTheme="minorEastAsia" w:cstheme="minorBidi"/>
          <w:b w:val="1"/>
          <w:bCs w:val="1"/>
          <w:noProof/>
          <w:color w:val="auto"/>
          <w:sz w:val="22"/>
          <w:szCs w:val="22"/>
        </w:rPr>
      </w:sdtEndPr>
      <w:sdtContent>
        <w:p w:rsidRPr="00BE3299" w:rsidR="00B01629" w:rsidP="00C86E4E" w:rsidRDefault="00B01629" w14:paraId="516E035F" w14:textId="563D2967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:rsidRPr="00BE3299" w:rsidR="00BE3299" w:rsidRDefault="00B01629" w14:paraId="1F761603" w14:textId="63A46A9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history="1" w:anchor="_Toc136205629">
            <w:r w:rsidRPr="00BE3299" w:rsid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Pr="00BE3299" w:rsidR="00BE3299">
              <w:rPr>
                <w:noProof/>
                <w:webHidden/>
                <w:sz w:val="28"/>
                <w:szCs w:val="28"/>
              </w:rPr>
              <w:tab/>
            </w:r>
            <w:r w:rsidRPr="00BE3299" w:rsid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 w:rsid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Pr="00BE3299" w:rsidR="00BE3299">
              <w:rPr>
                <w:noProof/>
                <w:webHidden/>
                <w:sz w:val="28"/>
                <w:szCs w:val="28"/>
              </w:rPr>
            </w:r>
            <w:r w:rsidRPr="00BE3299" w:rsid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3</w:t>
            </w:r>
            <w:r w:rsidRPr="00BE3299" w:rsid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BE3299" w:rsidR="00BE3299" w:rsidRDefault="00BE3299" w14:paraId="10373D5F" w14:textId="7ED18925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205630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4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BE3299" w:rsidR="00BE3299" w:rsidRDefault="00BE3299" w14:paraId="323A158B" w14:textId="2BBACC7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20563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5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BE3299" w:rsidR="00BE3299" w:rsidRDefault="00BE3299" w14:paraId="79593987" w14:textId="59EA207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205632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6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BE3299" w:rsidR="00BE3299" w:rsidRDefault="00BE3299" w14:paraId="6F00ED8C" w14:textId="3BBAC19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205633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6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BE3299" w:rsidR="00BE3299" w:rsidRDefault="00BE3299" w14:paraId="11A5F74B" w14:textId="5CB0132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205634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7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BE3299" w:rsidR="00BE3299" w:rsidP="00CF0499" w:rsidRDefault="00BE3299" w14:paraId="270CAD39" w14:textId="41E16F8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205635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3415">
              <w:rPr>
                <w:noProof/>
                <w:webHidden/>
                <w:sz w:val="28"/>
                <w:szCs w:val="28"/>
              </w:rPr>
              <w:t>7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3B6DF4" w:rsidR="00B01629" w:rsidP="00C86E4E" w:rsidRDefault="00B01629" w14:paraId="048425A3" w14:textId="2C5E274B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:rsidRPr="003B6DF4" w:rsidR="00600C13" w:rsidP="00237363" w:rsidRDefault="00600C13" w14:paraId="244792EB" w14:textId="77BAE11B">
      <w:pPr>
        <w:pStyle w:val="BasicParagraph"/>
        <w:bidi w:val="0"/>
        <w:spacing w:line="360" w:lineRule="auto"/>
        <w:rPr>
          <w:rStyle w:val="a5"/>
          <w:rFonts w:asciiTheme="minorHAnsi" w:hAnsiTheme="minorHAnsi" w:eastAsiaTheme="majorEastAsia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:rsidRPr="003B6DF4" w:rsidR="00600C13" w:rsidP="00237363" w:rsidRDefault="00600C13" w14:paraId="256E6C9E" w14:textId="7777777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:rsidR="005031B0" w:rsidP="00237363" w:rsidRDefault="00ED020D" w14:paraId="31A16AAD" w14:textId="121F01E2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Ref115692052" w:id="1"/>
      <w:bookmarkStart w:name="_Toc136205629" w:id="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Pr="003B6DF4" w:rsidR="00D7486B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Pr="003B6DF4" w:rsidR="00582DA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Pr="003B6DF4" w:rsidR="00D7486B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:rsidRPr="00073DAC" w:rsidR="00073DAC" w:rsidP="00237363" w:rsidRDefault="00073DAC" w14:paraId="4BEF90AE" w14:textId="6E57F0A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 w:rsid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Pr="0039498A" w:rsidR="0039498A" w:rsidTr="5EB41C84" w14:paraId="7D62539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</w:tcPr>
          <w:p w:rsidRPr="0039498A" w:rsidR="0039498A" w:rsidP="002B2D30" w:rsidRDefault="007658C7" w14:paraId="14578A53" w14:textId="5D46C8B8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D04E66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(</w:t>
            </w:r>
            <w:r w:rsidR="002B2D30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r w:rsidR="00D04E66">
              <w:rPr>
                <w:rFonts w:asciiTheme="minorHAnsi" w:hAnsiTheme="minorHAnsi" w:cstheme="minorHAnsi"/>
                <w:sz w:val="28"/>
                <w:szCs w:val="28"/>
              </w:rPr>
              <w:t>+</w:t>
            </w:r>
            <w:r w:rsidR="002B2D30">
              <w:rPr>
                <w:rFonts w:asciiTheme="minorHAnsi" w:hAnsiTheme="minorHAnsi" w:cstheme="minorHAnsi"/>
                <w:sz w:val="28"/>
                <w:szCs w:val="28"/>
              </w:rPr>
              <w:t>0</w:t>
            </w:r>
            <w:r w:rsidR="00D04E66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Pr="0039498A" w:rsidR="0039498A" w:rsidTr="5EB41C84" w14:paraId="0CAD04F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F950AC" w:rsidR="0039498A" w:rsidP="00237363" w:rsidRDefault="00F950AC" w14:paraId="402CAB1B" w14:textId="4E76DC34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quivalent to ECTS credit points: 4.5</w:t>
            </w:r>
          </w:p>
        </w:tc>
      </w:tr>
      <w:tr w:rsidRPr="0039498A" w:rsidR="0039498A" w:rsidTr="5EB41C84" w14:paraId="750F68C5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39498A" w:rsidP="00237363" w:rsidRDefault="007658C7" w14:paraId="64A3A575" w14:textId="102C864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Pr="0039498A" w:rsidR="00D71F88" w:rsidTr="5EB41C84" w14:paraId="7F3CA83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:rsidRPr="00D71F88" w:rsidR="00D71F88" w:rsidP="00237363" w:rsidRDefault="00D71F88" w14:paraId="6B3343A7" w14:textId="355E7E3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:rsidRPr="00D71F88" w:rsidR="00D71F88" w:rsidP="00237363" w:rsidRDefault="00BE5D9C" w14:paraId="28B741B3" w14:textId="2A2A4E1B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1F88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:rsidRPr="00D71F88" w:rsidR="00D71F88" w:rsidP="00237363" w:rsidRDefault="00BE5D9C" w14:paraId="19603663" w14:textId="3339317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DF">
                  <w:rPr>
                    <w:rFonts w:hint="eastAsia" w:ascii="MS Gothic" w:hAnsi="MS Gothic" w:eastAsia="MS Gothic" w:cstheme="minorHAns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:rsidRPr="00D71F88" w:rsidR="00D71F88" w:rsidP="00237363" w:rsidRDefault="00BE5D9C" w14:paraId="1B133CF3" w14:textId="3F08A0BE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DF">
                  <w:rPr>
                    <w:rFonts w:hint="eastAsia" w:ascii="MS Gothic" w:hAnsi="MS Gothic" w:eastAsia="MS Gothic" w:cstheme="minorHAnsi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:rsidRPr="00D71F88" w:rsidR="00D71F88" w:rsidP="00237363" w:rsidRDefault="00BE5D9C" w14:paraId="199BD55A" w14:textId="77777777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1F88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:rsidRPr="005D7212" w:rsidR="00D71F88" w:rsidP="00237363" w:rsidRDefault="00BE5D9C" w14:paraId="4C15E69B" w14:textId="36404A48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D7212" w:rsidR="00D71F88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D7212" w:rsidR="00D71F88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D7212" w:rsidR="00D71F88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Pr="0039498A" w:rsidR="00D71F88" w:rsidTr="5EB41C84" w14:paraId="54FC8880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:rsidRPr="00D71F88" w:rsidR="00D71F88" w:rsidP="00237363" w:rsidRDefault="00D71F88" w14:paraId="550E3300" w14:textId="29350142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:rsidRPr="00073DAC" w:rsidR="00D71F88" w:rsidP="00237363" w:rsidRDefault="00BE5D9C" w14:paraId="1CC76BEE" w14:textId="27A25CAE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588">
                  <w:rPr>
                    <w:rFonts w:hint="eastAsia" w:ascii="MS Gothic" w:hAnsi="MS Gothic" w:eastAsia="MS Gothic" w:cstheme="minorHAns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073DAC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73DAC" w:rsid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:rsidRPr="00073DAC" w:rsidR="00D71F88" w:rsidP="00237363" w:rsidRDefault="00BE5D9C" w14:paraId="298456A4" w14:textId="5C022E39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73DAC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073DAC" w:rsid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73DAC" w:rsid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Pr="0039498A" w:rsidR="00D71F88" w:rsidTr="5EB41C84" w14:paraId="5A6D61D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D71F88" w:rsidP="004E4A62" w:rsidRDefault="00D71F88" w14:paraId="770D75CE" w14:textId="66DA09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4E4A6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</w:t>
            </w:r>
            <w:r w:rsidR="004E4A6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st</w:t>
            </w:r>
            <w:r w:rsidR="00D04E66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LEVEL (FIRST YEAR)</w:t>
            </w:r>
          </w:p>
        </w:tc>
      </w:tr>
      <w:tr w:rsidRPr="0039498A" w:rsidR="00D71F88" w:rsidTr="5EB41C84" w14:paraId="45AF23F9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D71F88" w:rsidRDefault="00206212" w14:paraId="314F2E47" w14:textId="25D0BDC9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Pr="00D71F88"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39498A" w:rsidR="00D71F88" w:rsidTr="5EB41C84" w14:paraId="082853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B75CF1" w:rsidR="00D71F88" w:rsidP="00B75CF1" w:rsidRDefault="001030C6" w14:paraId="0DE43DED" w14:textId="6537B955">
            <w:pPr>
              <w:shd w:val="clear" w:color="auto" w:fill="F2F2F2" w:themeFill="background1" w:themeFillShade="F2"/>
              <w:ind w:left="360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B75CF1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Students are introduced to: Elementary logic; Methods of proof; Relations, basic definitions and properties, special types of relations</w:t>
            </w:r>
            <w:r w:rsidRPr="00B75CF1" w:rsidR="002B2D30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, Proofs: Introduction to proofs, Methods of proving, Methods: direct proofs, Proof by induction, proofs by contradiction, Mistakes in proofs, looking for counter examples</w:t>
            </w:r>
            <w:r w:rsidRPr="00B75CF1" w:rsidR="00B75CF1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, Polynomials on the set of real numbers - partial fractions.</w:t>
            </w:r>
            <w:r w:rsidRPr="00B75CF1" w:rsidR="00B75CF1">
              <w:rPr>
                <w:b w:val="0"/>
                <w:bCs w:val="0"/>
              </w:rPr>
              <w:t xml:space="preserve"> </w:t>
            </w:r>
          </w:p>
        </w:tc>
      </w:tr>
      <w:tr w:rsidRPr="0039498A" w:rsidR="00A47B98" w:rsidTr="5EB41C84" w14:paraId="29191A89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A47B98" w:rsidP="00237363" w:rsidRDefault="00A47B98" w14:paraId="0E13CFD7" w14:textId="29432BD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39498A" w:rsidR="00A47B98" w:rsidTr="5EB41C84" w14:paraId="7856CB6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A47B98" w:rsidP="00237363" w:rsidRDefault="008A6D54" w14:paraId="431BD2C9" w14:textId="7F71CC6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t>NA</w:t>
            </w:r>
          </w:p>
          <w:p w:rsidRPr="0039498A" w:rsidR="00A47B98" w:rsidP="00237363" w:rsidRDefault="00A47B98" w14:paraId="1D723AC5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39498A" w:rsidR="00A47B98" w:rsidP="00237363" w:rsidRDefault="00A47B98" w14:paraId="42455190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39498A" w:rsidR="00A47B98" w:rsidTr="5EB41C84" w14:paraId="41288C75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A47B98" w:rsidP="00237363" w:rsidRDefault="00A47B98" w14:paraId="34C69400" w14:textId="5F3CB97A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name="_Hlk511560069" w:id="3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425EF4" w:rsid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Pr="0039498A" w:rsidR="00A47B98" w:rsidTr="5EB41C84" w14:paraId="769B7E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A47B98" w:rsidP="00237363" w:rsidRDefault="00A47B98" w14:paraId="4BA130C8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8A6D54" w:rsidR="00A47B98" w:rsidP="00237363" w:rsidRDefault="008A6D54" w14:paraId="01D93F0D" w14:textId="0241EAAB">
            <w:pPr>
              <w:shd w:val="clear" w:color="auto" w:fill="F2F2F2" w:themeFill="background1" w:themeFillShade="F2"/>
              <w:jc w:val="lowKashida"/>
              <w:rPr>
                <w:rtl/>
              </w:rPr>
            </w:pPr>
            <w:r w:rsidRPr="008A6D54">
              <w:t>NA</w:t>
            </w:r>
          </w:p>
          <w:p w:rsidRPr="0039498A" w:rsidR="00A47B98" w:rsidP="00237363" w:rsidRDefault="00A47B98" w14:paraId="065499C3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39498A" w:rsidR="00A47B98" w:rsidTr="5EB41C84" w14:paraId="56601AC4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A47B98" w:rsidP="00237363" w:rsidRDefault="00A47B98" w14:paraId="46556DBF" w14:textId="26714F6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39498A" w:rsidR="00A47B98" w:rsidTr="5EB41C84" w14:paraId="6B58D5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81588" w:rsidR="00381588" w:rsidP="00381588" w:rsidRDefault="00381588" w14:paraId="51B030A1" w14:textId="77777777">
            <w:pPr>
              <w:pStyle w:val="a6"/>
              <w:numPr>
                <w:ilvl w:val="0"/>
                <w:numId w:val="38"/>
              </w:num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381588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Have the knowledge of the methods of proof (induction, contrapositive, contradiction). </w:t>
            </w:r>
          </w:p>
          <w:p w:rsidRPr="00381588" w:rsidR="00381588" w:rsidP="5EB41C84" w:rsidRDefault="00381588" w14:paraId="5E8B3D8D" w14:textId="1DF0F758">
            <w:pPr>
              <w:pStyle w:val="a6"/>
              <w:numPr>
                <w:ilvl w:val="0"/>
                <w:numId w:val="38"/>
              </w:numPr>
              <w:shd w:val="clear" w:color="auto" w:fill="F2F2F2" w:themeFill="background1" w:themeFillShade="F2"/>
              <w:jc w:val="lowKashida"/>
              <w:rPr>
                <w:rFonts w:cstheme="minorBid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5EB41C84">
              <w:rPr>
                <w:rFonts w:cstheme="minorBidi"/>
                <w:b w:val="0"/>
                <w:bCs w:val="0"/>
                <w:color w:val="000000" w:themeColor="text1"/>
                <w:sz w:val="28"/>
                <w:szCs w:val="28"/>
              </w:rPr>
              <w:t xml:space="preserve"> Studying the sets theory and its </w:t>
            </w:r>
            <w:r w:rsidRPr="5EB41C84" w:rsidR="3498422A">
              <w:rPr>
                <w:rFonts w:ascii="Roboto" w:hAnsi="Roboto" w:eastAsia="Roboto" w:cs="Roboto"/>
                <w:color w:val="001D35"/>
                <w:sz w:val="24"/>
                <w:szCs w:val="24"/>
              </w:rPr>
              <w:t xml:space="preserve">relationships </w:t>
            </w:r>
            <w:r w:rsidRPr="5EB41C84">
              <w:rPr>
                <w:rFonts w:cstheme="minorBidi"/>
                <w:b w:val="0"/>
                <w:bCs w:val="0"/>
                <w:color w:val="000000" w:themeColor="text1"/>
                <w:sz w:val="28"/>
                <w:szCs w:val="28"/>
              </w:rPr>
              <w:t xml:space="preserve">. </w:t>
            </w:r>
          </w:p>
          <w:p w:rsidRPr="00381588" w:rsidR="00381588" w:rsidP="00381588" w:rsidRDefault="00381588" w14:paraId="56E18D7B" w14:textId="77777777">
            <w:pPr>
              <w:pStyle w:val="a6"/>
              <w:numPr>
                <w:ilvl w:val="0"/>
                <w:numId w:val="38"/>
              </w:num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381588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Studying the relations and their properties and how we can represented, also studying the equivalence relation.</w:t>
            </w:r>
          </w:p>
          <w:p w:rsidRPr="00381588" w:rsidR="00381588" w:rsidP="00381588" w:rsidRDefault="00381588" w14:paraId="486E2D9B" w14:textId="77777777">
            <w:pPr>
              <w:pStyle w:val="a6"/>
              <w:numPr>
                <w:ilvl w:val="0"/>
                <w:numId w:val="38"/>
              </w:num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381588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Have the knowledge of groups and their properties. </w:t>
            </w:r>
          </w:p>
          <w:p w:rsidRPr="00381588" w:rsidR="00A47B98" w:rsidP="00381588" w:rsidRDefault="00381588" w14:paraId="3FEFBE00" w14:textId="35F6780E">
            <w:pPr>
              <w:pStyle w:val="a6"/>
              <w:numPr>
                <w:ilvl w:val="0"/>
                <w:numId w:val="38"/>
              </w:numPr>
              <w:shd w:val="clear" w:color="auto" w:fill="F2F2F2" w:themeFill="background1" w:themeFillShade="F2"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  <w:r w:rsidRPr="00381588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Studying the rings and their properties</w:t>
            </w:r>
          </w:p>
        </w:tc>
      </w:tr>
    </w:tbl>
    <w:p w:rsidRPr="003B6DF4" w:rsidR="00A44627" w:rsidP="00237363" w:rsidRDefault="004C1C63" w14:paraId="59B12B53" w14:textId="7A3E1927">
      <w:bookmarkStart w:name="_Ref115691940" w:id="4"/>
      <w:bookmarkStart w:name="_Hlk531080362" w:id="5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 w:rsidR="00B9774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Pr="00073DAC" w:rsidR="00203E7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Pr="00073DAC" w:rsidR="003E1699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Pr="003B6DF4" w:rsidR="003E1699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 w:rsidR="003E1699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Pr="003B6DF4" w:rsidR="00D556A0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Pr="003B6DF4" w:rsidR="00086F56" w:rsidTr="00DB0E18" w14:paraId="3D9D317E" w14:textId="77777777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:rsidRPr="00DB0E18" w:rsidR="00A4737E" w:rsidP="00237363" w:rsidRDefault="00B97745" w14:paraId="698E07A8" w14:textId="22BDC1A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DB0E18" w:rsidR="00A4737E" w:rsidP="00237363" w:rsidRDefault="00B97745" w14:paraId="08C8AB33" w14:textId="2E1A924C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DB0E18" w:rsidR="00A4737E" w:rsidP="00237363" w:rsidRDefault="00B97745" w14:paraId="155C7DF9" w14:textId="459FF2E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:rsidRPr="00DB0E18" w:rsidR="00A4737E" w:rsidP="00237363" w:rsidRDefault="00B97745" w14:paraId="18598703" w14:textId="3198D23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Pr="003B6DF4" w:rsidR="00B97745" w:rsidTr="00DB0E18" w14:paraId="1171117D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DB0E18" w:rsidR="00B97745" w:rsidP="00237363" w:rsidRDefault="00DB0E18" w14:paraId="5280797A" w14:textId="7D15F51F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DB0E18" w:rsidR="00B97745" w:rsidP="00237363" w:rsidRDefault="00B97745" w14:paraId="25C11AD5" w14:textId="61A8558A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3B6DF4" w:rsidR="00B97745" w:rsidP="00237363" w:rsidRDefault="00B75CF1" w14:paraId="7C2F2B3A" w14:textId="6C1097DF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3B6DF4" w:rsidR="00B97745" w:rsidP="00237363" w:rsidRDefault="00381588" w14:paraId="389A45B5" w14:textId="313A16A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Pr="003B6DF4" w:rsidR="00B97745" w:rsidTr="00DB0E18" w14:paraId="56DA6F1D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DB0E18" w:rsidR="00B97745" w:rsidP="00237363" w:rsidRDefault="00DB0E18" w14:paraId="39B8AEFE" w14:textId="4E6990E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DB0E18" w:rsidR="00B97745" w:rsidP="00237363" w:rsidRDefault="00B97745" w14:paraId="7D1E2428" w14:textId="11E67D5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3B6DF4" w:rsidR="00B97745" w:rsidP="00237363" w:rsidRDefault="00381588" w14:paraId="085E033A" w14:textId="29A0467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3B6DF4" w:rsidR="00B97745" w:rsidP="00237363" w:rsidRDefault="00381588" w14:paraId="19AE82BE" w14:textId="2E4602A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%</w:t>
            </w:r>
          </w:p>
        </w:tc>
      </w:tr>
      <w:tr w:rsidRPr="003B6DF4" w:rsidR="00B97745" w:rsidTr="00DB0E18" w14:paraId="5789A3EF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DB0E18" w:rsidR="00B97745" w:rsidP="00237363" w:rsidRDefault="00DB0E18" w14:paraId="14E59F4D" w14:textId="42E81A39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DB0E18" w:rsidR="00B97745" w:rsidP="00237363" w:rsidRDefault="000A0FC5" w14:paraId="5263C6F4" w14:textId="24EDDB78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:rsidRPr="00DB0E18" w:rsidR="00B97745" w:rsidP="00237363" w:rsidRDefault="00B97745" w14:paraId="58D44FA3" w14:textId="7777777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:rsidRPr="00DB0E18" w:rsidR="00B97745" w:rsidP="00237363" w:rsidRDefault="00B97745" w14:paraId="72203CA1" w14:textId="37F90D60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3B6DF4" w:rsidR="00B97745" w:rsidP="00237363" w:rsidRDefault="00F950AC" w14:paraId="59C2E7BE" w14:textId="06D7B63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 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3B6DF4" w:rsidR="00B97745" w:rsidP="00381588" w:rsidRDefault="00F950AC" w14:paraId="25415C96" w14:textId="4658516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No </w:t>
            </w:r>
          </w:p>
        </w:tc>
      </w:tr>
      <w:tr w:rsidRPr="003B6DF4" w:rsidR="00B97745" w:rsidTr="00DB0E18" w14:paraId="30826228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DB0E18" w:rsidR="00B97745" w:rsidP="00237363" w:rsidRDefault="00DB0E18" w14:paraId="5662DF90" w14:textId="5D42DAAA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DB0E18" w:rsidR="00B97745" w:rsidP="00237363" w:rsidRDefault="00F01896" w14:paraId="2A278C0D" w14:textId="66C95058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Pr="00DB0E18" w:rsidR="000A0FC5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3B6DF4" w:rsidR="00B97745" w:rsidP="00237363" w:rsidRDefault="00F950AC" w14:paraId="4A34A869" w14:textId="6E0185C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 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3B6DF4" w:rsidR="00B97745" w:rsidP="00F950AC" w:rsidRDefault="00F950AC" w14:paraId="612DAE3E" w14:textId="30CD9B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No </w:t>
            </w:r>
          </w:p>
        </w:tc>
      </w:tr>
    </w:tbl>
    <w:p w:rsidR="00B36685" w:rsidP="00B36685" w:rsidRDefault="00B36685" w14:paraId="1E267BBA" w14:textId="7777777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name="_Ref115691960" w:id="6"/>
    </w:p>
    <w:p w:rsidRPr="003B6DF4" w:rsidR="008D0CEB" w:rsidP="00B36685" w:rsidRDefault="004C1C63" w14:paraId="1FCFDB3D" w14:textId="585A601F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Pr="00B36685" w:rsidR="008D0CE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Pr="003B6DF4" w:rsidR="008D0CEB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 w:rsidR="008D0CEB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Pr="003B6DF4" w:rsidR="00C3565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3B6DF4" w:rsidR="008D0CEB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a7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Pr="003B6DF4" w:rsidR="008D0CEB" w:rsidTr="00DB0E18" w14:paraId="6D7B8286" w14:textId="77777777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:rsidRPr="00DB0E18" w:rsidR="008D0CEB" w:rsidP="00237363" w:rsidRDefault="008D0CEB" w14:paraId="589B95B7" w14:textId="7B1DC93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:rsidRPr="00DB0E18" w:rsidR="008D0CEB" w:rsidP="00237363" w:rsidRDefault="008D0CEB" w14:paraId="63CB85BD" w14:textId="1EDC8F9A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:rsidRPr="00DB0E18" w:rsidR="008D0CEB" w:rsidP="00237363" w:rsidRDefault="008D0CEB" w14:paraId="11D691F5" w14:textId="7147D44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Pr="003B6DF4" w:rsidR="008D0CEB" w:rsidTr="00DB0E18" w14:paraId="5D8E1F98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8D0CEB" w:rsidP="00237363" w:rsidRDefault="008D0CEB" w14:paraId="364B369B" w14:textId="5970A9EE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DB0E18" w:rsidR="008D0CEB" w:rsidP="00237363" w:rsidRDefault="008D0CEB" w14:paraId="7E7AAFBF" w14:textId="74D424AC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Pr="00DB0E18" w:rsidR="001908A4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3B6DF4" w:rsidR="008D0CEB" w:rsidP="00237363" w:rsidRDefault="00B75CF1" w14:paraId="43B5319D" w14:textId="39AE8502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Pr="003B6DF4" w:rsidR="008D0CEB" w:rsidTr="00DB0E18" w14:paraId="7347A519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3B6DF4" w:rsidR="008D0CEB" w:rsidP="00237363" w:rsidRDefault="008D0CEB" w14:paraId="305EF1B2" w14:textId="5233EE18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DB0E18" w:rsidR="008D0CEB" w:rsidP="00237363" w:rsidRDefault="008D0CEB" w14:paraId="456B0D95" w14:textId="551DFF1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3B6DF4" w:rsidR="008D0CEB" w:rsidP="00237363" w:rsidRDefault="00B10DBC" w14:paraId="36F4F7C1" w14:textId="552750AD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0</w:t>
            </w:r>
          </w:p>
        </w:tc>
      </w:tr>
      <w:tr w:rsidRPr="003B6DF4" w:rsidR="008D0CEB" w:rsidTr="00DB0E18" w14:paraId="5AF21E18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8D0CEB" w:rsidP="00237363" w:rsidRDefault="008D0CEB" w14:paraId="1E95ABF1" w14:textId="2D41F85E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DB0E18" w:rsidR="008D0CEB" w:rsidP="00237363" w:rsidRDefault="008D0CEB" w14:paraId="6EF1F9C4" w14:textId="132FA45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3B6DF4" w:rsidR="008D0CEB" w:rsidP="00237363" w:rsidRDefault="00B10DBC" w14:paraId="5407BD67" w14:textId="604EDF01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0</w:t>
            </w:r>
          </w:p>
        </w:tc>
      </w:tr>
      <w:tr w:rsidRPr="003B6DF4" w:rsidR="008D0CEB" w:rsidTr="00DB0E18" w14:paraId="0157326B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3B6DF4" w:rsidR="008D0CEB" w:rsidP="00237363" w:rsidRDefault="008D0CEB" w14:paraId="15797363" w14:textId="56E20C55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DB0E18" w:rsidR="008D0CEB" w:rsidP="00237363" w:rsidRDefault="008D0CEB" w14:paraId="6F4C4952" w14:textId="571FB2EE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3B6DF4" w:rsidR="008D0CEB" w:rsidP="00237363" w:rsidRDefault="00B10DBC" w14:paraId="5CA5BD02" w14:textId="4CCE0EE4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0</w:t>
            </w:r>
          </w:p>
        </w:tc>
      </w:tr>
      <w:tr w:rsidRPr="003B6DF4" w:rsidR="008D0CEB" w:rsidTr="00DB0E18" w14:paraId="0709FAE1" w14:textId="77777777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8D0CEB" w:rsidP="00237363" w:rsidRDefault="008D0CEB" w14:paraId="0935EFCB" w14:textId="38FFFF15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DB0E18" w:rsidR="008D0CEB" w:rsidP="00237363" w:rsidRDefault="008D0CEB" w14:paraId="753CE5B5" w14:textId="4D57BDBA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3B6DF4" w:rsidR="008D0CEB" w:rsidP="00237363" w:rsidRDefault="00B10DBC" w14:paraId="3C45477A" w14:textId="181E1F64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0</w:t>
            </w:r>
          </w:p>
        </w:tc>
      </w:tr>
      <w:tr w:rsidRPr="003B6DF4" w:rsidR="00AF47F7" w:rsidTr="008F559B" w14:paraId="487B99F6" w14:textId="77777777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:rsidRPr="003B6DF4" w:rsidR="00AF47F7" w:rsidP="00237363" w:rsidRDefault="00AF47F7" w14:paraId="481605D8" w14:textId="1495656B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:rsidRPr="003B6DF4" w:rsidR="00AF47F7" w:rsidP="00237363" w:rsidRDefault="00381588" w14:paraId="0FEB0737" w14:textId="06451908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0</w:t>
            </w:r>
          </w:p>
        </w:tc>
      </w:tr>
    </w:tbl>
    <w:p w:rsidR="00DB0E18" w:rsidP="00BE3299" w:rsidRDefault="00DB0E18" w14:paraId="13BDA5AD" w14:textId="77777777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Ref115691966" w:id="7"/>
    </w:p>
    <w:tbl>
      <w:tblPr>
        <w:tblStyle w:val="a7"/>
        <w:tblW w:w="9653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Pr="003B6DF4" w:rsidR="00F950AC" w:rsidTr="00465E25" w14:paraId="3CBCFEE6" w14:textId="77777777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:rsidRPr="00DB0E18" w:rsidR="00F950AC" w:rsidP="00465E25" w:rsidRDefault="00F950AC" w14:paraId="4318BC9D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34" w:type="dxa"/>
            <w:shd w:val="clear" w:color="auto" w:fill="4C3D8E"/>
            <w:vAlign w:val="center"/>
          </w:tcPr>
          <w:p w:rsidRPr="00DB0E18" w:rsidR="00F950AC" w:rsidP="00465E25" w:rsidRDefault="00F950AC" w14:paraId="2708A070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:rsidRPr="00DB0E18" w:rsidR="00F950AC" w:rsidP="00465E25" w:rsidRDefault="00F950AC" w14:paraId="10FFB485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Workload (in hours)</w:t>
            </w:r>
          </w:p>
        </w:tc>
      </w:tr>
      <w:tr w:rsidRPr="003B6DF4" w:rsidR="00F950AC" w:rsidTr="00465E25" w14:paraId="090D507C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F950AC" w:rsidP="00F950AC" w:rsidRDefault="00F950AC" w14:paraId="398B9A51" w14:textId="77777777">
            <w:pPr>
              <w:pStyle w:val="a6"/>
              <w:numPr>
                <w:ilvl w:val="0"/>
                <w:numId w:val="40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</w:tcPr>
          <w:p w:rsidRPr="00DB0E18" w:rsidR="00F950AC" w:rsidP="00465E25" w:rsidRDefault="00F950AC" w14:paraId="3BABEA52" w14:textId="77777777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ntact hours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2452CE" w:rsidR="00F950AC" w:rsidP="00465E25" w:rsidRDefault="00F950AC" w14:paraId="4D491DE9" w14:textId="73300C84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Pr="003B6DF4" w:rsidR="00F950AC" w:rsidTr="00465E25" w14:paraId="79D6350E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3B6DF4" w:rsidR="00F950AC" w:rsidP="00F950AC" w:rsidRDefault="00F950AC" w14:paraId="5ED55A8B" w14:textId="77777777">
            <w:pPr>
              <w:pStyle w:val="a6"/>
              <w:numPr>
                <w:ilvl w:val="0"/>
                <w:numId w:val="40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</w:tcPr>
          <w:p w:rsidRPr="00BF5685" w:rsidR="00F950AC" w:rsidP="00465E25" w:rsidRDefault="00F950AC" w14:paraId="39FF7ADC" w14:textId="77777777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elf-study (</w:t>
            </w:r>
            <w:r w:rsidRPr="00BF5685">
              <w:rPr>
                <w:rFonts w:cstheme="minorHAnsi"/>
                <w:b/>
                <w:bCs/>
                <w:sz w:val="24"/>
                <w:szCs w:val="24"/>
              </w:rPr>
              <w:t xml:space="preserve">Assignments, quizzes, reports, Discussions, Library, </w:t>
            </w:r>
          </w:p>
          <w:p w:rsidRPr="00DB0E18" w:rsidR="00F950AC" w:rsidP="00465E25" w:rsidRDefault="00F950AC" w14:paraId="19192723" w14:textId="77777777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BF5685">
              <w:rPr>
                <w:rFonts w:cstheme="minorHAnsi"/>
                <w:b/>
                <w:bCs/>
                <w:sz w:val="24"/>
                <w:szCs w:val="24"/>
              </w:rPr>
              <w:t>research)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2452CE" w:rsidR="00F950AC" w:rsidP="00465E25" w:rsidRDefault="00F950AC" w14:paraId="74FF1BB0" w14:textId="35B223F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Pr="003B6DF4" w:rsidR="00F950AC" w:rsidTr="00465E25" w14:paraId="1C29C78A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F950AC" w:rsidP="00465E25" w:rsidRDefault="00F950AC" w14:paraId="29BE5FAF" w14:textId="77777777">
            <w:pPr>
              <w:pStyle w:val="a6"/>
              <w:ind w:left="660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</w:tcPr>
          <w:p w:rsidRPr="00DB0E18" w:rsidR="00F950AC" w:rsidP="00465E25" w:rsidRDefault="00F950AC" w14:paraId="07699152" w14:textId="77777777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2452CE" w:rsidR="00F950AC" w:rsidP="00465E25" w:rsidRDefault="00F950AC" w14:paraId="77F8BAF9" w14:textId="77777777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3B6DF4" w:rsidR="00F950AC" w:rsidTr="00465E25" w14:paraId="1E341E4D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3B6DF4" w:rsidR="00F950AC" w:rsidP="00465E25" w:rsidRDefault="00F950AC" w14:paraId="09D8ADF6" w14:textId="77777777">
            <w:pPr>
              <w:pStyle w:val="a6"/>
              <w:ind w:left="660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</w:tcPr>
          <w:p w:rsidRPr="00DB0E18" w:rsidR="00F950AC" w:rsidP="00465E25" w:rsidRDefault="00F950AC" w14:paraId="58966C04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otal workload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2452CE" w:rsidR="00F950AC" w:rsidP="00465E25" w:rsidRDefault="00F950AC" w14:paraId="1DBAB164" w14:textId="3103E5B3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90</w:t>
            </w:r>
          </w:p>
        </w:tc>
      </w:tr>
      <w:tr w:rsidRPr="003B6DF4" w:rsidR="00F950AC" w:rsidTr="00465E25" w14:paraId="1714A2D2" w14:textId="77777777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F950AC" w:rsidP="00465E25" w:rsidRDefault="00F950AC" w14:paraId="507B22B3" w14:textId="77777777">
            <w:pPr>
              <w:pStyle w:val="a6"/>
              <w:ind w:left="660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</w:tcPr>
          <w:p w:rsidRPr="00BF5685" w:rsidR="00F950AC" w:rsidP="00465E25" w:rsidRDefault="00F950AC" w14:paraId="1EEF05BF" w14:textId="77777777">
            <w:pPr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BF5685">
              <w:rPr>
                <w:rFonts w:cstheme="minorHAnsi"/>
                <w:b/>
                <w:bCs/>
                <w:sz w:val="24"/>
                <w:szCs w:val="24"/>
              </w:rPr>
              <w:t>Equivalent to ECTS credit poi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2452CE" w:rsidR="00F950AC" w:rsidP="00465E25" w:rsidRDefault="00F950AC" w14:paraId="52BC2642" w14:textId="1BDE7FC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.5</w:t>
            </w:r>
          </w:p>
        </w:tc>
      </w:tr>
    </w:tbl>
    <w:p w:rsidR="00F950AC" w:rsidP="00BE3299" w:rsidRDefault="00F950AC" w14:paraId="43D45048" w14:textId="77777777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</w:p>
    <w:p w:rsidRPr="003B6DF4" w:rsidR="006E3A65" w:rsidP="00237363" w:rsidRDefault="003C237F" w14:paraId="2454B126" w14:textId="0E6A0139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Toc136205630" w:id="8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Pr="003B6DF4" w:rsidR="00E873A9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Pr="003B6DF4" w:rsidR="000C3B90" w:rsidTr="00067A97" w14:paraId="01D21B76" w14:textId="7777777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:rsidRPr="003B6DF4" w:rsidR="000C3B90" w:rsidP="00237363" w:rsidRDefault="000C3B90" w14:paraId="6CB26889" w14:textId="157F74F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:rsidRPr="00DB0E18" w:rsidR="000C3B90" w:rsidP="00237363" w:rsidRDefault="000C3B90" w14:paraId="1361384C" w14:textId="7D22A5A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:rsidRPr="00DB0E18" w:rsidR="000C3B90" w:rsidP="00237363" w:rsidRDefault="000C3B90" w14:paraId="4E2656CC" w14:textId="46BAB8B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Pr="00DB0E18" w:rsidR="00D2384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:rsidRPr="00DB0E18" w:rsidR="000C3B90" w:rsidP="00237363" w:rsidRDefault="000C3B90" w14:paraId="2FDCBD48" w14:textId="222F913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:rsidRPr="00DB0E18" w:rsidR="000C3B90" w:rsidP="00237363" w:rsidRDefault="000C3B90" w14:paraId="42563F95" w14:textId="12F6847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Pr="003B6DF4" w:rsidR="006E3A65" w:rsidTr="00067A97" w14:paraId="66AD43D5" w14:textId="7777777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:rsidRPr="003B6DF4" w:rsidR="006E3A65" w:rsidP="00237363" w:rsidRDefault="006E3A65" w14:paraId="747439A8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:rsidRPr="003B6DF4" w:rsidR="006E3A65" w:rsidP="00237363" w:rsidRDefault="000C3B90" w14:paraId="29D4E04A" w14:textId="33D1C52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Pr="003B6DF4" w:rsidR="006E3A65" w:rsidTr="00067A97" w14:paraId="2E821FBF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6E3A65" w14:paraId="20103120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3B6DF4" w:rsidR="006E3A65" w:rsidP="00785B8E" w:rsidRDefault="00785B8E" w14:paraId="28395DEF" w14:textId="7CCE1F0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85B8E">
              <w:t>The student should demonstrate a comprehensive and a coherent knowledge in sets theory, the relations between their elements, the functions and their properties.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:rsidRPr="003B6DF4" w:rsidR="006E3A65" w:rsidP="00381588" w:rsidRDefault="00B10DBC" w14:paraId="3BD57457" w14:textId="15CDF29B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</w:t>
            </w:r>
            <w:r w:rsidR="00381588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B10DBC" w14:paraId="06DCF145" w14:textId="471220D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Start each chapter by general idea and the benefit of it. Demonstrate the course information and principles through lectures.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="00B10DBC" w:rsidP="00237363" w:rsidRDefault="00B10DBC" w14:paraId="5C97D084" w14:textId="77777777">
            <w:pPr>
              <w:spacing w:after="0"/>
              <w:jc w:val="lowKashida"/>
            </w:pPr>
            <w:r>
              <w:t xml:space="preserve">Exams </w:t>
            </w:r>
          </w:p>
          <w:p w:rsidR="00B10DBC" w:rsidP="00237363" w:rsidRDefault="00B10DBC" w14:paraId="4501922D" w14:textId="77777777">
            <w:pPr>
              <w:spacing w:after="0"/>
              <w:jc w:val="lowKashida"/>
            </w:pPr>
            <w:r>
              <w:t xml:space="preserve">Midterms </w:t>
            </w:r>
          </w:p>
          <w:p w:rsidRPr="003B6DF4" w:rsidR="006E3A65" w:rsidP="00237363" w:rsidRDefault="00B10DBC" w14:paraId="6520985D" w14:textId="47272D4C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Final examination.</w:t>
            </w:r>
          </w:p>
        </w:tc>
      </w:tr>
      <w:tr w:rsidRPr="003B6DF4" w:rsidR="006E3A65" w:rsidTr="00067A97" w14:paraId="768CEEF6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6E3A65" w14:paraId="5108B4CF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3B6DF4" w:rsidR="006E3A65" w:rsidP="00785B8E" w:rsidRDefault="00785B8E" w14:paraId="560D3B8B" w14:textId="13A5581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85B8E">
              <w:t>The student should be able to choose a strategy to prove a mathematical problems using different methods of proof.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:rsidRPr="003B6DF4" w:rsidR="006E3A65" w:rsidP="00F01606" w:rsidRDefault="00B10DBC" w14:paraId="54B2353C" w14:textId="4D620FD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</w:t>
            </w:r>
            <w:r w:rsidR="00F01606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B10DBC" w14:paraId="53B134A8" w14:textId="57CB694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Provide main ways to deal with the exercis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B10DBC" w14:paraId="503E0685" w14:textId="2C939B0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Home work</w:t>
            </w:r>
          </w:p>
        </w:tc>
      </w:tr>
      <w:tr w:rsidRPr="003B6DF4" w:rsidR="006E3A65" w:rsidTr="00067A97" w14:paraId="6ECE3C3F" w14:textId="7777777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:rsidRPr="003B6DF4" w:rsidR="006E3A65" w:rsidP="00237363" w:rsidRDefault="006E3A65" w14:paraId="7A6263F4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:rsidRPr="003B6DF4" w:rsidR="006E3A65" w:rsidP="00237363" w:rsidRDefault="000C3B90" w14:paraId="2BA1873F" w14:textId="64AC7455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Pr="003B6DF4" w:rsidR="006E3A65" w:rsidTr="00067A97" w14:paraId="7E4151D5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6E3A65" w14:paraId="78EA3E36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4D618B3D" w14:textId="12D0071F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The students will explain and interpret a general knowledge of discrete mathematics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:rsidRPr="003B6DF4" w:rsidR="006E3A65" w:rsidP="00F01606" w:rsidRDefault="00C074C6" w14:paraId="3227731C" w14:textId="040FA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F01606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2E77CBBF" w14:textId="55A36A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Encourage the student to look for some complicated problems in the different references.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44D0184E" w14:textId="42D0242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Midterm exams Quizzes</w:t>
            </w:r>
          </w:p>
        </w:tc>
      </w:tr>
      <w:tr w:rsidRPr="003B6DF4" w:rsidR="006E3A65" w:rsidTr="00067A97" w14:paraId="22769A13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6E3A65" w14:paraId="2AED4EFE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C074C6" w14:paraId="6CFC2E6D" w14:textId="71F2651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Enable students to analyses the mathematical problems.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:rsidRPr="003B6DF4" w:rsidR="006E3A65" w:rsidP="00F01606" w:rsidRDefault="00C074C6" w14:paraId="218E08BB" w14:textId="4FD5F5FE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F01606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C074C6" w14:paraId="60F1AE98" w14:textId="6C78B6B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Ask the student to attend lectures for practice solving problem.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C074C6" w14:paraId="32C3F40E" w14:textId="76243032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Doing homework. Check the problems solution.</w:t>
            </w:r>
          </w:p>
        </w:tc>
      </w:tr>
      <w:tr w:rsidRPr="003B6DF4" w:rsidR="006E3A65" w:rsidTr="00067A97" w14:paraId="5A90DBE0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3B018E57" w14:textId="6B6913B5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45BE655D" w14:textId="4CB8355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Student's ability to write physical equations in a correct mathematical way.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:rsidRPr="003B6DF4" w:rsidR="006E3A65" w:rsidP="00F01606" w:rsidRDefault="00C074C6" w14:paraId="34437EBF" w14:textId="7B3328D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F01606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1C6236B0" w14:textId="24BA015A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Homework assignments.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3B6DF4" w:rsidR="006E3A65" w:rsidP="00237363" w:rsidRDefault="00C074C6" w14:paraId="7ED8B47B" w14:textId="43B2CB8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Discussion of how to simplify or analyses some problems.</w:t>
            </w:r>
          </w:p>
        </w:tc>
      </w:tr>
      <w:tr w:rsidRPr="003B6DF4" w:rsidR="006E3A65" w:rsidTr="00067A97" w14:paraId="2EE7B443" w14:textId="7777777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:rsidRPr="003B6DF4" w:rsidR="006E3A65" w:rsidP="00237363" w:rsidRDefault="006E3A65" w14:paraId="025010B2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:rsidRPr="003B6DF4" w:rsidR="006E3A65" w:rsidP="00237363" w:rsidRDefault="000C3B90" w14:paraId="549D3ADB" w14:textId="50C45F0E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Pr="003B6DF4" w:rsidR="00C3565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Pr="003B6DF4" w:rsidR="006E3A65" w:rsidTr="00067A97" w14:paraId="631410A3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6E3A65" w14:paraId="09FB2A83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3B6DF4" w:rsidR="006E3A65" w:rsidP="00F01606" w:rsidRDefault="00F01606" w14:paraId="039A919A" w14:textId="19022F05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01606">
              <w:t>To cultivate students' ability to respect, appreciate, and understand one’s own culture and the culture of other nations.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:rsidRPr="003B6DF4" w:rsidR="006E3A65" w:rsidP="00237363" w:rsidRDefault="00F01606" w14:paraId="5BD06249" w14:textId="61C1386E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3B6DF4" w:rsidR="006E3A65" w:rsidP="00237363" w:rsidRDefault="00C074C6" w14:paraId="64578434" w14:textId="49A0013A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Ask the students to search the internet and use the library. Encourage them how to attend lectures regularly by assigning marks for attendance.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3B6DF4" w:rsidR="006E3A65" w:rsidP="00F01606" w:rsidRDefault="00F01606" w14:paraId="0C779822" w14:textId="20753C1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01606">
              <w:t>Homwork and disscusions</w:t>
            </w:r>
            <w:r w:rsidR="00F529B2">
              <w:t>.</w:t>
            </w:r>
          </w:p>
        </w:tc>
      </w:tr>
    </w:tbl>
    <w:p w:rsidRPr="003B6DF4" w:rsidR="00A4737E" w:rsidP="00237363" w:rsidRDefault="00A4737E" w14:paraId="59795FD9" w14:textId="205EF455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:rsidRPr="003B6DF4" w:rsidR="00652624" w:rsidP="00237363" w:rsidRDefault="00080A29" w14:paraId="553BD124" w14:textId="0959F795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91971" w:id="9"/>
      <w:bookmarkStart w:name="_Toc136205631" w:id="1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Pr="003B6DF4" w:rsidR="00E064B0" w:rsidTr="00067A97" w14:paraId="67D25FA9" w14:textId="7777777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:rsidRPr="003B6DF4" w:rsidR="00652624" w:rsidP="00237363" w:rsidRDefault="00080A29" w14:paraId="38C01C3A" w14:textId="78656DF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:rsidRPr="003B6DF4" w:rsidR="00652624" w:rsidP="00237363" w:rsidRDefault="00080A29" w14:paraId="3D07BE8D" w14:textId="497120C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:rsidRPr="003B6DF4" w:rsidR="00652624" w:rsidP="00237363" w:rsidRDefault="00080A29" w14:paraId="6D260D1F" w14:textId="4BD5C0F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Pr="003B6DF4" w:rsidR="005B2AE0" w:rsidTr="00067A97" w14:paraId="2EF8DE4C" w14:textId="7777777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:rsidRPr="003B6DF4" w:rsidR="005B2AE0" w:rsidP="00237363" w:rsidRDefault="005B2AE0" w14:paraId="40262BCB" w14:textId="77777777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:rsidR="005B2AE0" w:rsidP="002B2D30" w:rsidRDefault="005B2AE0" w14:paraId="136AD5C1" w14:textId="046D13BD">
            <w:pPr>
              <w:spacing w:after="0"/>
              <w:jc w:val="lowKashida"/>
            </w:pPr>
            <w:r>
              <w:t xml:space="preserve">Set theory </w:t>
            </w:r>
            <w:r w:rsidR="00B90E90">
              <w:t>(</w:t>
            </w:r>
            <w:r w:rsidRPr="00B90E90" w:rsidR="00B90E90">
              <w:t xml:space="preserve">Basic </w:t>
            </w:r>
            <w:r w:rsidR="002B2D30">
              <w:t>c</w:t>
            </w:r>
            <w:r w:rsidRPr="00B90E90" w:rsidR="00B90E90">
              <w:t xml:space="preserve">oncepts in </w:t>
            </w:r>
            <w:r w:rsidR="002B2D30">
              <w:t>s</w:t>
            </w:r>
            <w:r w:rsidRPr="00B90E90" w:rsidR="00B90E90">
              <w:t xml:space="preserve">et </w:t>
            </w:r>
            <w:r w:rsidR="002B2D30">
              <w:t>t</w:t>
            </w:r>
            <w:r w:rsidRPr="00B90E90" w:rsidR="00B90E90">
              <w:t>heory</w:t>
            </w:r>
            <w:r w:rsidR="00B90E90">
              <w:t xml:space="preserve">, </w:t>
            </w:r>
            <w:r w:rsidR="002B2D30">
              <w:t>s</w:t>
            </w:r>
            <w:r w:rsidRPr="00B90E90" w:rsidR="00B90E90">
              <w:t xml:space="preserve">et </w:t>
            </w:r>
            <w:r w:rsidR="002B2D30">
              <w:t>o</w:t>
            </w:r>
            <w:r w:rsidRPr="00B90E90" w:rsidR="00B90E90">
              <w:t>perations</w:t>
            </w:r>
            <w:r w:rsidR="00B90E90">
              <w:t xml:space="preserve">, </w:t>
            </w:r>
            <w:r w:rsidR="002B2D30">
              <w:t>r</w:t>
            </w:r>
            <w:r w:rsidRPr="00B90E90" w:rsidR="00B90E90">
              <w:t xml:space="preserve">elations and </w:t>
            </w:r>
            <w:r w:rsidR="002B2D30">
              <w:t>f</w:t>
            </w:r>
            <w:r w:rsidRPr="00B90E90" w:rsidR="00B90E90">
              <w:t>unctions</w:t>
            </w:r>
            <w:r w:rsidR="004E46F6">
              <w:t>,</w:t>
            </w:r>
            <w:r w:rsidRPr="004E46F6" w:rsidR="004E46F6">
              <w:t xml:space="preserve"> </w:t>
            </w:r>
            <w:r w:rsidR="002B2D30">
              <w:t>c</w:t>
            </w:r>
            <w:r w:rsidRPr="004E46F6" w:rsidR="004E46F6">
              <w:t>ardinality</w:t>
            </w:r>
            <w:r w:rsidR="004E46F6">
              <w:t xml:space="preserve"> )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:rsidRPr="00B75CF1" w:rsidR="005B2AE0" w:rsidP="00B75CF1" w:rsidRDefault="004035CF" w14:paraId="0496F9C6" w14:textId="53248D1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B75CF1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Pr="003B6DF4" w:rsidR="004E46F6" w:rsidTr="00067A97" w14:paraId="5C8CD523" w14:textId="7777777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:rsidRPr="003B6DF4" w:rsidR="004E46F6" w:rsidP="00237363" w:rsidRDefault="004E46F6" w14:paraId="08C94F62" w14:textId="77777777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:rsidR="004E46F6" w:rsidP="002B2D30" w:rsidRDefault="004E46F6" w14:paraId="2DF71195" w14:textId="3AEDEA06">
            <w:pPr>
              <w:spacing w:after="0"/>
              <w:jc w:val="lowKashida"/>
            </w:pPr>
            <w:r w:rsidRPr="004E46F6">
              <w:t xml:space="preserve">Logic: Propositional </w:t>
            </w:r>
            <w:r w:rsidR="002B2D30">
              <w:t>l</w:t>
            </w:r>
            <w:r w:rsidRPr="004E46F6">
              <w:t xml:space="preserve">ogic, </w:t>
            </w:r>
            <w:r w:rsidR="002B2D30">
              <w:t>c</w:t>
            </w:r>
            <w:r w:rsidRPr="004E46F6">
              <w:t xml:space="preserve">onditional </w:t>
            </w:r>
            <w:r w:rsidR="002B2D30">
              <w:t>s</w:t>
            </w:r>
            <w:r w:rsidRPr="004E46F6">
              <w:t xml:space="preserve">tatements, </w:t>
            </w:r>
            <w:r w:rsidR="002B2D30">
              <w:t>t</w:t>
            </w:r>
            <w:r w:rsidRPr="004E46F6">
              <w:t xml:space="preserve">ruth </w:t>
            </w:r>
            <w:r w:rsidR="002B2D30">
              <w:t>t</w:t>
            </w:r>
            <w:r w:rsidRPr="004E46F6">
              <w:t xml:space="preserve">ables of </w:t>
            </w:r>
            <w:r w:rsidR="002B2D30">
              <w:t>c</w:t>
            </w:r>
            <w:r w:rsidRPr="004E46F6">
              <w:t xml:space="preserve">ompound </w:t>
            </w:r>
            <w:r w:rsidR="002B2D30">
              <w:t>p</w:t>
            </w:r>
            <w:r w:rsidRPr="004E46F6">
              <w:t xml:space="preserve">ropositions, </w:t>
            </w:r>
            <w:r w:rsidR="002B2D30">
              <w:t>l</w:t>
            </w:r>
            <w:r w:rsidRPr="004E46F6">
              <w:t xml:space="preserve">ogical </w:t>
            </w:r>
            <w:r w:rsidR="002B2D30">
              <w:t>e</w:t>
            </w:r>
            <w:r w:rsidRPr="004E46F6">
              <w:t xml:space="preserve">quivalence, </w:t>
            </w:r>
            <w:r w:rsidR="002B2D30">
              <w:t>c</w:t>
            </w:r>
            <w:r w:rsidRPr="004E46F6">
              <w:t xml:space="preserve">onstructing </w:t>
            </w:r>
            <w:r w:rsidR="002B2D30">
              <w:t>n</w:t>
            </w:r>
            <w:r w:rsidRPr="004E46F6">
              <w:t xml:space="preserve">ew </w:t>
            </w:r>
            <w:r w:rsidR="002B2D30">
              <w:t>l</w:t>
            </w:r>
            <w:r w:rsidRPr="004E46F6">
              <w:t xml:space="preserve">ogical </w:t>
            </w:r>
            <w:r w:rsidR="002B2D30">
              <w:t>e</w:t>
            </w:r>
            <w:r w:rsidRPr="004E46F6">
              <w:t xml:space="preserve">quivalence, </w:t>
            </w:r>
            <w:r w:rsidR="002B2D30">
              <w:t>r</w:t>
            </w:r>
            <w:r w:rsidRPr="004E46F6">
              <w:t xml:space="preserve">ules of </w:t>
            </w:r>
            <w:r w:rsidR="002B2D30">
              <w:t>i</w:t>
            </w:r>
            <w:r w:rsidRPr="004E46F6">
              <w:t>nference.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:rsidRPr="00B75CF1" w:rsidR="004E46F6" w:rsidP="00B75CF1" w:rsidRDefault="004E46F6" w14:paraId="7A6A56B2" w14:textId="0BF97908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B75CF1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Pr="003B6DF4" w:rsidR="00E064B0" w:rsidTr="00067A97" w14:paraId="4A4F5EB2" w14:textId="7777777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:rsidRPr="003B6DF4" w:rsidR="00652624" w:rsidP="00237363" w:rsidRDefault="00652624" w14:paraId="7163D30B" w14:textId="4AE01F1F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:rsidRPr="003B6DF4" w:rsidR="00652624" w:rsidP="002B2D30" w:rsidRDefault="00F529B2" w14:paraId="1DA4373F" w14:textId="6E4432B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 xml:space="preserve">Proofs: Introduction to </w:t>
            </w:r>
            <w:r w:rsidR="002B2D30">
              <w:t>p</w:t>
            </w:r>
            <w:r>
              <w:t xml:space="preserve">roofs, Methods of </w:t>
            </w:r>
            <w:r w:rsidR="002B2D30">
              <w:t>p</w:t>
            </w:r>
            <w:r>
              <w:t>roving</w:t>
            </w:r>
            <w:r w:rsidR="004E46F6">
              <w:t>,</w:t>
            </w:r>
            <w:r>
              <w:t xml:space="preserve"> Methods: </w:t>
            </w:r>
            <w:r w:rsidR="002B2D30">
              <w:t>d</w:t>
            </w:r>
            <w:r>
              <w:t xml:space="preserve">irect </w:t>
            </w:r>
            <w:r w:rsidR="002B2D30">
              <w:t>p</w:t>
            </w:r>
            <w:r>
              <w:t xml:space="preserve">roofs, Proof by </w:t>
            </w:r>
            <w:r w:rsidR="004E46F6">
              <w:t>induction</w:t>
            </w:r>
            <w:r>
              <w:t xml:space="preserve">, </w:t>
            </w:r>
            <w:r w:rsidR="002B2D30">
              <w:t>p</w:t>
            </w:r>
            <w:r>
              <w:t xml:space="preserve">roofs </w:t>
            </w:r>
            <w:r w:rsidR="002B2D30">
              <w:t>b</w:t>
            </w:r>
            <w:r>
              <w:t xml:space="preserve">y </w:t>
            </w:r>
            <w:r w:rsidR="002B2D30">
              <w:t>c</w:t>
            </w:r>
            <w:r>
              <w:t xml:space="preserve">ontradiction, Mistakes in </w:t>
            </w:r>
            <w:r w:rsidR="002B2D30">
              <w:t>p</w:t>
            </w:r>
            <w:r>
              <w:t xml:space="preserve">roofs, </w:t>
            </w:r>
            <w:r w:rsidR="002B2D30">
              <w:t>l</w:t>
            </w:r>
            <w:r>
              <w:t xml:space="preserve">ooking for </w:t>
            </w:r>
            <w:r w:rsidR="002B2D30">
              <w:t>c</w:t>
            </w:r>
            <w:r>
              <w:t xml:space="preserve">ounter </w:t>
            </w:r>
            <w:r w:rsidR="002B2D30">
              <w:t>e</w:t>
            </w:r>
            <w:r>
              <w:t>xamples.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:rsidRPr="00B75CF1" w:rsidR="00652624" w:rsidP="00B75CF1" w:rsidRDefault="00E32A90" w14:paraId="3FE8353E" w14:textId="5B0B9868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B75CF1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Pr="003B6DF4" w:rsidR="00E064B0" w:rsidTr="00067A97" w14:paraId="01239ACA" w14:textId="7777777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:rsidRPr="003B6DF4" w:rsidR="00652624" w:rsidP="00237363" w:rsidRDefault="004E46F6" w14:paraId="61F09DF7" w14:textId="61559AA6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</w:t>
            </w:r>
            <w:r w:rsidR="00F529B2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:rsidRPr="003B6DF4" w:rsidR="00652624" w:rsidP="002B2D30" w:rsidRDefault="00F529B2" w14:paraId="66E8FB9F" w14:textId="4B873AF4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 xml:space="preserve">Relations: </w:t>
            </w:r>
            <w:r w:rsidR="002B2D30">
              <w:t>r</w:t>
            </w:r>
            <w:r>
              <w:t xml:space="preserve">elations and </w:t>
            </w:r>
            <w:r w:rsidR="002B2D30">
              <w:t>t</w:t>
            </w:r>
            <w:r>
              <w:t xml:space="preserve">heir </w:t>
            </w:r>
            <w:r w:rsidR="002B2D30">
              <w:t>p</w:t>
            </w:r>
            <w:r>
              <w:t xml:space="preserve">roperties, </w:t>
            </w:r>
            <w:r w:rsidR="002B2D30">
              <w:t>e</w:t>
            </w:r>
            <w:r>
              <w:t xml:space="preserve">quivalence </w:t>
            </w:r>
            <w:r w:rsidR="002B2D30">
              <w:t>r</w:t>
            </w:r>
            <w:r>
              <w:t>elation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:rsidRPr="00B75CF1" w:rsidR="00652624" w:rsidP="00B75CF1" w:rsidRDefault="00E32A90" w14:paraId="1309FC60" w14:textId="4D534D35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B75CF1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Pr="003B6DF4" w:rsidR="00F529B2" w:rsidTr="00067A97" w14:paraId="2222614D" w14:textId="7777777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:rsidR="00F529B2" w:rsidP="00237363" w:rsidRDefault="00F529B2" w14:paraId="027F3B94" w14:textId="1E0DB135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:rsidR="00F529B2" w:rsidP="002B2D30" w:rsidRDefault="004E4A62" w14:paraId="661D40A7" w14:textId="3A38C2D6">
            <w:pPr>
              <w:spacing w:after="0"/>
              <w:jc w:val="lowKashida"/>
            </w:pPr>
            <w:r w:rsidRPr="004E4A62">
              <w:t xml:space="preserve">Polynomials on the set of real numbers - </w:t>
            </w:r>
            <w:r w:rsidR="002B2D30">
              <w:t>p</w:t>
            </w:r>
            <w:r w:rsidRPr="004E4A62">
              <w:t>artial fraction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:rsidRPr="00B75CF1" w:rsidR="00F529B2" w:rsidP="00B75CF1" w:rsidRDefault="00E32A90" w14:paraId="0B46471A" w14:textId="32D24971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B75CF1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Pr="003B6DF4" w:rsidR="00E064B0" w:rsidTr="00067A97" w14:paraId="6DC81E57" w14:textId="7777777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:rsidRPr="003B6DF4" w:rsidR="00652624" w:rsidP="00237363" w:rsidRDefault="00080A29" w14:paraId="4DF5D56E" w14:textId="6BAC37B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:rsidRPr="00B75CF1" w:rsidR="00652624" w:rsidP="00B75CF1" w:rsidRDefault="00E32A90" w14:paraId="6B09B094" w14:textId="13775812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B75CF1">
              <w:rPr>
                <w:rFonts w:cstheme="minorHAnsi"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:rsidRPr="003B6DF4" w:rsidR="00A4737E" w:rsidP="00237363" w:rsidRDefault="00A4737E" w14:paraId="75D014F3" w14:textId="4AC0B7B2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:rsidRPr="003B6DF4" w:rsidR="00E434B1" w:rsidP="00237363" w:rsidRDefault="00080A29" w14:paraId="1414BBEE" w14:textId="40D724AC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91976" w:id="11"/>
      <w:bookmarkStart w:name="_Toc136205632" w:id="1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Pr="003B6DF4" w:rsidR="008B070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Pr="003B6DF4" w:rsidR="00080A29" w:rsidTr="00067A97" w14:paraId="61FC46DF" w14:textId="7777777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:rsidRPr="003B6DF4" w:rsidR="00080A29" w:rsidP="00237363" w:rsidRDefault="00080A29" w14:paraId="0C768A0D" w14:textId="39095044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:rsidRPr="003B6DF4" w:rsidR="00080A29" w:rsidP="00237363" w:rsidRDefault="00080A29" w14:paraId="3A9ADDDB" w14:textId="59C8C92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Pr="003B6DF4" w:rsidR="00294F29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:rsidRPr="003B6DF4" w:rsidR="00A04C1A" w:rsidP="00237363" w:rsidRDefault="00F15821" w14:paraId="062FB7BF" w14:textId="4E0A23A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Pr="003B6DF4" w:rsidR="00A04C1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:rsidRPr="003B6DF4" w:rsidR="00080A29" w:rsidP="00237363" w:rsidRDefault="001B5836" w14:paraId="7BBFCEBA" w14:textId="334A3052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Pr="003B6DF4" w:rsidR="00A04C1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Pr="003B6DF4" w:rsidR="00A04C1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:rsidRPr="003B6DF4" w:rsidR="00080A29" w:rsidP="00237363" w:rsidRDefault="00080A29" w14:paraId="0033E59C" w14:textId="757613B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Pr="003B6DF4" w:rsidR="00F529B2" w:rsidTr="00067A97" w14:paraId="76F00AF6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:rsidRPr="00067A97" w:rsidR="00F529B2" w:rsidP="00F529B2" w:rsidRDefault="00F529B2" w14:paraId="2637B181" w14:textId="525F20C7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:rsidRPr="00067A97" w:rsidR="00F529B2" w:rsidP="00F529B2" w:rsidRDefault="00F529B2" w14:paraId="41A17795" w14:textId="7D3204E0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Midter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:rsidRPr="00067A97" w:rsidR="00F529B2" w:rsidP="00F529B2" w:rsidRDefault="00F529B2" w14:paraId="6A75612C" w14:textId="10E6805E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5 th</w:t>
            </w: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F529B2">
              <w:rPr>
                <w:rFonts w:cstheme="minorHAnsi"/>
                <w:color w:val="000000" w:themeColor="text1"/>
                <w:sz w:val="24"/>
                <w:szCs w:val="24"/>
              </w:rPr>
              <w:t>week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Pr="00067A97" w:rsidR="00F529B2" w:rsidP="00F529B2" w:rsidRDefault="00F529B2" w14:paraId="341DD137" w14:textId="6F569337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30%</w:t>
            </w:r>
          </w:p>
        </w:tc>
      </w:tr>
      <w:tr w:rsidRPr="003B6DF4" w:rsidR="00F529B2" w:rsidTr="00067A97" w14:paraId="74E15B81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:rsidRPr="00067A97" w:rsidR="00F529B2" w:rsidP="00F529B2" w:rsidRDefault="00F529B2" w14:paraId="71E1735A" w14:textId="2679617D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:rsidRPr="00067A97" w:rsidR="00F529B2" w:rsidP="00F529B2" w:rsidRDefault="00F529B2" w14:paraId="71134ACA" w14:textId="46D370E7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Homework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:rsidRPr="00067A97" w:rsidR="00F529B2" w:rsidP="00F529B2" w:rsidRDefault="00F529B2" w14:paraId="0C291468" w14:textId="44F6A50B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3 rd – 5 th – 8 th</w:t>
            </w:r>
            <w:r w:rsidRPr="00F529B2">
              <w:rPr>
                <w:rFonts w:cstheme="minorHAnsi"/>
                <w:color w:val="000000" w:themeColor="text1"/>
                <w:sz w:val="24"/>
                <w:szCs w:val="24"/>
              </w:rPr>
              <w:t xml:space="preserve"> week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067A97" w:rsidR="00F529B2" w:rsidP="00F529B2" w:rsidRDefault="00F529B2" w14:paraId="1F009859" w14:textId="56792775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5%</w:t>
            </w:r>
          </w:p>
        </w:tc>
      </w:tr>
      <w:tr w:rsidRPr="003B6DF4" w:rsidR="00F529B2" w:rsidTr="00067A97" w14:paraId="4C3BDAD4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:rsidRPr="00067A97" w:rsidR="00F529B2" w:rsidP="00F529B2" w:rsidRDefault="00F529B2" w14:paraId="04806784" w14:textId="199DC12B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:rsidRPr="00067A97" w:rsidR="00F529B2" w:rsidP="00F529B2" w:rsidRDefault="00F529B2" w14:paraId="4D0FEBF9" w14:textId="26556F0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e-Test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:rsidRPr="00067A97" w:rsidR="00F529B2" w:rsidP="00F529B2" w:rsidRDefault="00F529B2" w14:paraId="76DC920F" w14:textId="3731781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9 th</w:t>
            </w: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F529B2">
              <w:rPr>
                <w:rFonts w:cstheme="minorHAnsi"/>
                <w:color w:val="000000" w:themeColor="text1"/>
                <w:sz w:val="24"/>
                <w:szCs w:val="24"/>
              </w:rPr>
              <w:t>week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Pr="00067A97" w:rsidR="00F529B2" w:rsidP="00F529B2" w:rsidRDefault="00F529B2" w14:paraId="06DC4B27" w14:textId="16C61B85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5%</w:t>
            </w:r>
          </w:p>
        </w:tc>
      </w:tr>
      <w:tr w:rsidRPr="003B6DF4" w:rsidR="00F529B2" w:rsidTr="00067A97" w14:paraId="10F62F8E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:rsidRPr="00067A97" w:rsidR="00F529B2" w:rsidP="00F529B2" w:rsidRDefault="00F529B2" w14:paraId="2F46D1AE" w14:textId="111715AB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:rsidRPr="00067A97" w:rsidR="00F529B2" w:rsidP="00F529B2" w:rsidRDefault="00F529B2" w14:paraId="4AE6D1CF" w14:textId="28A69C7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Quizzes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:rsidRPr="00067A97" w:rsidR="00F529B2" w:rsidP="00F529B2" w:rsidRDefault="00F529B2" w14:paraId="140BC4A0" w14:textId="21EF1B65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 xml:space="preserve">2 nd – 4 th </w:t>
            </w:r>
            <w:r w:rsidR="001F03E1">
              <w:t>-</w:t>
            </w:r>
            <w:r>
              <w:t xml:space="preserve"> 7 th</w:t>
            </w: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F529B2">
              <w:rPr>
                <w:rFonts w:cstheme="minorHAnsi"/>
                <w:color w:val="000000" w:themeColor="text1"/>
                <w:sz w:val="24"/>
                <w:szCs w:val="24"/>
              </w:rPr>
              <w:t>week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067A97" w:rsidR="00F529B2" w:rsidP="00F529B2" w:rsidRDefault="00F529B2" w14:paraId="2282DA1C" w14:textId="3724D109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>10%</w:t>
            </w:r>
          </w:p>
        </w:tc>
      </w:tr>
      <w:tr w:rsidRPr="003B6DF4" w:rsidR="00F529B2" w:rsidTr="00067A97" w14:paraId="0533BAA7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:rsidR="00F529B2" w:rsidP="00F529B2" w:rsidRDefault="00F529B2" w14:paraId="5299EBD6" w14:textId="1F969EFE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:rsidR="00F529B2" w:rsidP="00F529B2" w:rsidRDefault="001F03E1" w14:paraId="75F9572B" w14:textId="654F3CC3">
            <w:pPr>
              <w:spacing w:after="0"/>
              <w:jc w:val="lowKashida"/>
            </w:pPr>
            <w:r>
              <w:t>Final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:rsidR="00F529B2" w:rsidP="00F529B2" w:rsidRDefault="001F03E1" w14:paraId="7991F212" w14:textId="49499336">
            <w:pPr>
              <w:spacing w:after="0"/>
              <w:jc w:val="lowKashida"/>
            </w:pPr>
            <w:r>
              <w:t>12</w:t>
            </w:r>
            <w:r w:rsidRPr="001F03E1">
              <w:rPr>
                <w:vertAlign w:val="superscript"/>
              </w:rPr>
              <w:t>th</w:t>
            </w:r>
            <w:r>
              <w:t xml:space="preserve"> week 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="00F529B2" w:rsidP="00F529B2" w:rsidRDefault="001F03E1" w14:paraId="6F009A7E" w14:textId="7F81E8BB">
            <w:pPr>
              <w:spacing w:after="0"/>
              <w:jc w:val="lowKashida"/>
            </w:pPr>
            <w:r>
              <w:t>40%</w:t>
            </w:r>
          </w:p>
        </w:tc>
      </w:tr>
      <w:tr w:rsidRPr="003B6DF4" w:rsidR="001F03E1" w:rsidTr="00067A97" w14:paraId="643E1F40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:rsidR="001F03E1" w:rsidP="00F529B2" w:rsidRDefault="001F03E1" w14:paraId="030D4EEE" w14:textId="3E41CDCA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6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:rsidR="001F03E1" w:rsidP="00F529B2" w:rsidRDefault="001F03E1" w14:paraId="3099AAF2" w14:textId="086A9CCB">
            <w:pPr>
              <w:spacing w:after="0"/>
              <w:jc w:val="lowKashida"/>
            </w:pPr>
            <w:r>
              <w:t>Discussion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:rsidR="001F03E1" w:rsidP="00F529B2" w:rsidRDefault="001F03E1" w14:paraId="123FDF62" w14:textId="4900BE18">
            <w:pPr>
              <w:spacing w:after="0"/>
              <w:jc w:val="lowKashida"/>
            </w:pPr>
            <w:r>
              <w:t>10</w:t>
            </w:r>
            <w:r w:rsidRPr="001F03E1">
              <w:rPr>
                <w:vertAlign w:val="superscript"/>
              </w:rPr>
              <w:t>th</w:t>
            </w:r>
            <w:r>
              <w:t xml:space="preserve"> week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="001F03E1" w:rsidP="00F529B2" w:rsidRDefault="001F03E1" w14:paraId="37697870" w14:textId="7D800F14">
            <w:pPr>
              <w:spacing w:after="0"/>
              <w:jc w:val="lowKashida"/>
            </w:pPr>
            <w:r>
              <w:t>10%</w:t>
            </w:r>
          </w:p>
        </w:tc>
      </w:tr>
    </w:tbl>
    <w:p w:rsidR="00A4737E" w:rsidP="00237363" w:rsidRDefault="00080A29" w14:paraId="5E540699" w14:textId="4CFA5730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Pr="003B6DF4" w:rsidR="009C2FB1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Pr="003B6DF4" w:rsidR="009C2FB1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hint="cs" w:cstheme="minorHAnsi"/>
          <w:sz w:val="18"/>
          <w:szCs w:val="18"/>
          <w:rtl/>
        </w:rPr>
        <w:t>.</w:t>
      </w:r>
    </w:p>
    <w:p w:rsidRPr="003B6DF4" w:rsidR="006D50F4" w:rsidP="00237363" w:rsidRDefault="006D50F4" w14:paraId="10C75309" w14:textId="6D064746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name="_Toc107389543" w:id="13"/>
      <w:bookmarkStart w:name="_Ref115691981" w:id="14"/>
      <w:bookmarkStart w:name="_Toc136205633" w:id="1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:rsidRPr="00073DAC" w:rsidR="00D8287E" w:rsidP="00237363" w:rsidRDefault="001C7B91" w14:paraId="4423A97F" w14:textId="0DDFFA7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name="_Ref115691986" w:id="16"/>
      <w:r w:rsidRPr="00073DAC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Pr="00073DAC" w:rsidR="006D50F4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Pr="00073DAC" w:rsidR="00C35654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073DAC" w:rsidR="001B5836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Pr="00073DAC" w:rsidR="006D50F4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a7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Pr="003B6DF4" w:rsidR="00D8287E" w:rsidTr="00237363" w14:paraId="0755176E" w14:textId="77777777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3B6DF4" w:rsidR="00D8287E" w:rsidP="00237363" w:rsidRDefault="006D50F4" w14:paraId="24785E9F" w14:textId="5092719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:rsidRPr="003B6DF4" w:rsidR="00D8287E" w:rsidP="004E4A62" w:rsidRDefault="004E4A62" w14:paraId="38D2BACD" w14:textId="0753B74E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4E4A62">
              <w:t xml:space="preserve"> Kenneth H. Rosen , Discrete Mathematics and Its Applications, WCB/Mc Graw-Hill, 2012 2) Rhonda Huetteenmuelle, Precalculus Demystified, Mc GrawHill , 2nd edition, 2012</w:t>
            </w:r>
          </w:p>
        </w:tc>
      </w:tr>
      <w:tr w:rsidRPr="003B6DF4" w:rsidR="006D50F4" w:rsidTr="00237363" w14:paraId="75DF8E49" w14:textId="77777777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3B6DF4" w:rsidR="006D50F4" w:rsidP="00237363" w:rsidRDefault="006D50F4" w14:paraId="667078FA" w14:textId="3388320F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:rsidRPr="003B6DF4" w:rsidR="006D50F4" w:rsidP="00237363" w:rsidRDefault="006D50F4" w14:paraId="03DDFA7F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3B6DF4" w:rsidR="006D50F4" w:rsidTr="00237363" w14:paraId="7C46595C" w14:textId="77777777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3B6DF4" w:rsidR="006D50F4" w:rsidP="00237363" w:rsidRDefault="006D50F4" w14:paraId="1C62708C" w14:textId="7B93DD0A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:rsidR="001F03E1" w:rsidP="00237363" w:rsidRDefault="001F03E1" w14:paraId="7703129D" w14:textId="77777777">
            <w:pPr>
              <w:spacing w:line="276" w:lineRule="auto"/>
            </w:pPr>
            <w:r>
              <w:t xml:space="preserve">http://www.arxiv.org/ / </w:t>
            </w:r>
          </w:p>
          <w:p w:rsidR="001F03E1" w:rsidP="00237363" w:rsidRDefault="001F03E1" w14:paraId="0620EE08" w14:textId="465CF6D3">
            <w:pPr>
              <w:spacing w:line="276" w:lineRule="auto"/>
            </w:pPr>
            <w:hyperlink w:history="1" r:id="rId11">
              <w:r w:rsidRPr="00573335">
                <w:rPr>
                  <w:rStyle w:val="Hyperlink"/>
                </w:rPr>
                <w:t>http://www.lms.ac.uk/</w:t>
              </w:r>
            </w:hyperlink>
          </w:p>
          <w:p w:rsidR="001F03E1" w:rsidP="00237363" w:rsidRDefault="001F03E1" w14:paraId="32867E37" w14:textId="4064F3A8">
            <w:pPr>
              <w:spacing w:line="276" w:lineRule="auto"/>
            </w:pPr>
            <w:r>
              <w:t xml:space="preserve"> </w:t>
            </w:r>
            <w:hyperlink w:history="1" r:id="rId12">
              <w:r w:rsidRPr="00573335">
                <w:rPr>
                  <w:rStyle w:val="Hyperlink"/>
                </w:rPr>
                <w:t>http://www.ams.org/</w:t>
              </w:r>
            </w:hyperlink>
            <w:r>
              <w:t xml:space="preserve"> </w:t>
            </w:r>
          </w:p>
          <w:p w:rsidR="001F03E1" w:rsidP="00237363" w:rsidRDefault="001F03E1" w14:paraId="55A4CDEC" w14:textId="77777777">
            <w:pPr>
              <w:spacing w:line="276" w:lineRule="auto"/>
            </w:pPr>
            <w:r>
              <w:t xml:space="preserve">http:// mathforum.org/advanced/ </w:t>
            </w:r>
          </w:p>
          <w:p w:rsidR="006D50F4" w:rsidP="00237363" w:rsidRDefault="001F03E1" w14:paraId="046B9C97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t>http://www.zentrablblatt-math.org/ zmath/en/</w:t>
            </w:r>
          </w:p>
          <w:p w:rsidRPr="003B6DF4" w:rsidR="001F03E1" w:rsidP="00237363" w:rsidRDefault="001F03E1" w14:paraId="07845F3D" w14:textId="1A36E96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t>http://www.ma.hw.ac.uk</w:t>
            </w:r>
          </w:p>
        </w:tc>
      </w:tr>
      <w:tr w:rsidRPr="003B6DF4" w:rsidR="006D50F4" w:rsidTr="00237363" w14:paraId="5AA6E535" w14:textId="77777777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3B6DF4" w:rsidR="006D50F4" w:rsidP="00237363" w:rsidRDefault="006D50F4" w14:paraId="31DF1316" w14:textId="278FEDE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:rsidRPr="003B6DF4" w:rsidR="006D50F4" w:rsidP="00237363" w:rsidRDefault="006D50F4" w14:paraId="55EC05C9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="00202137" w:rsidP="00237363" w:rsidRDefault="00202137" w14:paraId="620EDBB7" w14:textId="7777777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name="_Ref115691991" w:id="17"/>
    </w:p>
    <w:p w:rsidRPr="00073DAC" w:rsidR="00215895" w:rsidP="00237363" w:rsidRDefault="001C7B91" w14:paraId="58FC0C83" w14:textId="74E075A9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Pr="00073DAC" w:rsidR="006D50F4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Pr="00073DAC" w:rsidR="00FC652C">
        <w:rPr>
          <w:rStyle w:val="a5"/>
          <w:rFonts w:eastAsia="Times New Roman"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Pr="003B6DF4" w:rsidR="00215895" w:rsidTr="00067A97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:rsidRPr="003B6DF4" w:rsidR="00215895" w:rsidP="00237363" w:rsidRDefault="006D50F4" w14:paraId="159A798B" w14:textId="2F4A1B8A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Pr="003B6DF4" w:rsidR="00144B05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:rsidRPr="003B6DF4" w:rsidR="00215895" w:rsidP="00237363" w:rsidRDefault="006D50F4" w14:paraId="623590D3" w14:textId="247C902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Pr="003B6DF4" w:rsidR="00215895" w:rsidTr="00237363" w14:paraId="2CC0C5BC" w14:textId="77777777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:rsidRPr="00237363" w:rsidR="00144B05" w:rsidP="00237363" w:rsidRDefault="00144B05" w14:paraId="2A7E807A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:rsidRPr="003B6DF4" w:rsidR="00215895" w:rsidP="00237363" w:rsidRDefault="006D50F4" w14:paraId="22153A33" w14:textId="185588FA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Pr="00237363" w:rsidR="00106B6A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Pr="00237363" w:rsidR="00D92DFD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Pr="00237363" w:rsidR="00106B6A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Pr="00237363" w:rsidR="00D92DFD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Pr="00237363" w:rsidR="00106B6A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:rsidR="001F03E1" w:rsidP="00237363" w:rsidRDefault="001F03E1" w14:paraId="1657FFF4" w14:textId="77777777">
            <w:r>
              <w:t>- The size of the hall must be proportionate to the number of students etc.)</w:t>
            </w:r>
          </w:p>
          <w:p w:rsidRPr="003B6DF4" w:rsidR="00215895" w:rsidP="00237363" w:rsidRDefault="001F03E1" w14:paraId="236675C5" w14:textId="79D5B399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t xml:space="preserve"> - Provide enough seats for students</w:t>
            </w:r>
          </w:p>
        </w:tc>
      </w:tr>
      <w:tr w:rsidRPr="003B6DF4" w:rsidR="00215895" w:rsidTr="00237363" w14:paraId="0D6CBC31" w14:textId="77777777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:rsidRPr="00237363" w:rsidR="006D50F4" w:rsidP="00237363" w:rsidRDefault="006D50F4" w14:paraId="61C036F8" w14:textId="08843500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Pr="00237363" w:rsidR="00CE2698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:rsidRPr="003B6DF4" w:rsidR="00215895" w:rsidP="00237363" w:rsidRDefault="006D50F4" w14:paraId="7A9E4573" w14:textId="4A186E60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Pr="00237363" w:rsidR="00CE2698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:rsidRPr="003B6DF4" w:rsidR="00215895" w:rsidP="00237363" w:rsidRDefault="001F03E1" w14:paraId="24DB5586" w14:textId="1953CE4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t>smart board</w:t>
            </w:r>
          </w:p>
        </w:tc>
      </w:tr>
      <w:tr w:rsidRPr="003B6DF4" w:rsidR="00215895" w:rsidTr="00237363" w14:paraId="0F235CE3" w14:textId="77777777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:rsidRPr="00237363" w:rsidR="006D50F4" w:rsidP="00237363" w:rsidRDefault="006D50F4" w14:paraId="76D8D3CE" w14:textId="28653218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Pr="00237363" w:rsidR="00061BCE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:rsidRPr="003B6DF4" w:rsidR="00215895" w:rsidP="00237363" w:rsidRDefault="004B0AA7" w14:paraId="1F7C545B" w14:textId="57E2F9BE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:rsidRPr="003B6DF4" w:rsidR="00215895" w:rsidP="00237363" w:rsidRDefault="00215895" w14:paraId="7FBCF581" w14:textId="7777777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Pr="005D7212" w:rsidR="00237363" w:rsidP="00237363" w:rsidRDefault="00237363" w14:paraId="2D5D77E8" w14:textId="77777777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name="_Ref115691994" w:id="18"/>
    </w:p>
    <w:p w:rsidR="00844E6A" w:rsidP="00237363" w:rsidRDefault="0096582E" w14:paraId="42B58407" w14:textId="073C3F85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Toc136205634" w:id="1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Pr="003B6DF4" w:rsidR="001B5836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Pr="003B6DF4" w:rsidR="001B5836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Pr="003B6DF4" w:rsidR="001B5836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Pr="004035CF" w:rsidR="004035CF" w:rsidTr="00332B49" w14:paraId="07454B2A" w14:textId="7777777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:rsidRPr="004035CF" w:rsidR="004035CF" w:rsidP="004035CF" w:rsidRDefault="004035CF" w14:paraId="41061E0E" w14:textId="77777777">
            <w:pPr>
              <w:jc w:val="center"/>
              <w:rPr>
                <w:rFonts w:ascii="Calibri" w:hAnsi="Calibri" w:eastAsia="Calibri" w:cs="Calibri"/>
                <w:b/>
                <w:bCs/>
                <w:color w:val="F2F2F2"/>
                <w:sz w:val="24"/>
                <w:szCs w:val="24"/>
                <w:rtl/>
                <w:lang w:bidi="ar-EG"/>
              </w:rPr>
            </w:pPr>
            <w:r w:rsidRPr="004035CF">
              <w:rPr>
                <w:rFonts w:ascii="Calibri" w:hAnsi="Calibri" w:eastAsia="Calibri" w:cs="Calibri"/>
                <w:b/>
                <w:bCs/>
                <w:color w:val="F2F2F2"/>
                <w:sz w:val="24"/>
                <w:szCs w:val="24"/>
                <w:lang w:bidi="ar-EG"/>
              </w:rPr>
              <w:t xml:space="preserve">Assessment 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:rsidRPr="004035CF" w:rsidR="004035CF" w:rsidP="004035CF" w:rsidRDefault="004035CF" w14:paraId="22BBD81A" w14:textId="77777777">
            <w:pPr>
              <w:jc w:val="center"/>
              <w:rPr>
                <w:rFonts w:ascii="Calibri" w:hAnsi="Calibri" w:eastAsia="Calibri" w:cs="Calibri"/>
                <w:b/>
                <w:bCs/>
                <w:color w:val="F2F2F2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b/>
                <w:bCs/>
                <w:color w:val="F2F2F2"/>
                <w:sz w:val="24"/>
                <w:szCs w:val="24"/>
                <w:lang w:bidi="ar-EG"/>
              </w:rPr>
              <w:t>A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:rsidRPr="004035CF" w:rsidR="004035CF" w:rsidP="004035CF" w:rsidRDefault="004035CF" w14:paraId="1B5E2F32" w14:textId="77777777">
            <w:pPr>
              <w:jc w:val="center"/>
              <w:rPr>
                <w:rFonts w:ascii="Calibri" w:hAnsi="Calibri" w:eastAsia="Calibri" w:cs="Calibri"/>
                <w:b/>
                <w:bCs/>
                <w:color w:val="F2F2F2"/>
                <w:sz w:val="24"/>
                <w:szCs w:val="24"/>
                <w:rtl/>
                <w:lang w:bidi="ar-EG"/>
              </w:rPr>
            </w:pPr>
            <w:r w:rsidRPr="004035CF">
              <w:rPr>
                <w:rFonts w:ascii="Calibri" w:hAnsi="Calibri" w:eastAsia="Calibri" w:cs="Calibri"/>
                <w:b/>
                <w:bCs/>
                <w:color w:val="F2F2F2"/>
                <w:sz w:val="24"/>
                <w:szCs w:val="24"/>
                <w:lang w:bidi="ar-EG"/>
              </w:rPr>
              <w:t>Assessment Methods</w:t>
            </w:r>
          </w:p>
        </w:tc>
      </w:tr>
      <w:tr w:rsidRPr="004035CF" w:rsidR="004035CF" w:rsidTr="00332B49" w14:paraId="569D49C6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08612E01" w14:textId="77777777">
            <w:pPr>
              <w:jc w:val="center"/>
              <w:rPr>
                <w:rFonts w:ascii="Calibri" w:hAnsi="Calibri" w:eastAsia="Calibri" w:cs="Calibri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132E8221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Times New Roman" w:hAnsi="Times New Roman" w:eastAsia="Calibri" w:cs="Times New Roman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7A42F471" w14:textId="77777777">
            <w:pPr>
              <w:jc w:val="center"/>
              <w:rPr>
                <w:rFonts w:ascii="Times New Roman" w:hAnsi="Times New Roman" w:eastAsia="Calibri" w:cs="Times New Roman"/>
              </w:rPr>
            </w:pPr>
            <w:r w:rsidRPr="004035CF">
              <w:rPr>
                <w:rFonts w:ascii="Times New Roman" w:hAnsi="Times New Roman" w:eastAsia="Calibri" w:cs="Times New Roman"/>
              </w:rPr>
              <w:t>Indirect</w:t>
            </w:r>
          </w:p>
          <w:p w:rsidRPr="004035CF" w:rsidR="004035CF" w:rsidP="004035CF" w:rsidRDefault="004035CF" w14:paraId="75A885B0" w14:textId="77777777">
            <w:pPr>
              <w:jc w:val="center"/>
              <w:rPr>
                <w:rFonts w:ascii="Times New Roman" w:hAnsi="Times New Roman" w:eastAsia="Calibri" w:cs="Times New Roman"/>
              </w:rPr>
            </w:pPr>
            <w:r w:rsidRPr="004035CF">
              <w:rPr>
                <w:rFonts w:ascii="Times New Roman" w:hAnsi="Times New Roman" w:eastAsia="Calibri" w:cs="Times New Roman"/>
              </w:rPr>
              <w:t>"Students' academic experience evaluation" questionnaire done by the students at the end of each term.</w:t>
            </w:r>
          </w:p>
          <w:p w:rsidRPr="004035CF" w:rsidR="004035CF" w:rsidP="004035CF" w:rsidRDefault="004035CF" w14:paraId="5D1DADB1" w14:textId="77777777">
            <w:pPr>
              <w:jc w:val="center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Times New Roman" w:hAnsi="Times New Roman" w:eastAsia="Calibri" w:cs="Times New Roman"/>
              </w:rPr>
              <w:t>- "Program evaluation" questionnaire done by the students at the end of each term.</w:t>
            </w:r>
          </w:p>
        </w:tc>
      </w:tr>
      <w:tr w:rsidRPr="004035CF" w:rsidR="004035CF" w:rsidTr="00332B49" w14:paraId="344CBA75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:rsidRPr="004035CF" w:rsidR="004035CF" w:rsidP="004035CF" w:rsidRDefault="004035CF" w14:paraId="6B240F0A" w14:textId="77777777">
            <w:pPr>
              <w:jc w:val="center"/>
              <w:rPr>
                <w:rFonts w:ascii="Calibri" w:hAnsi="Calibri" w:eastAsia="Calibri" w:cs="Calibri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sz w:val="24"/>
                <w:szCs w:val="24"/>
                <w:lang w:bidi="ar-EG"/>
              </w:rPr>
              <w:t xml:space="preserve">Effectiveness of </w:t>
            </w:r>
          </w:p>
          <w:p w:rsidRPr="004035CF" w:rsidR="004035CF" w:rsidP="004035CF" w:rsidRDefault="004035CF" w14:paraId="6161D1DD" w14:textId="77777777">
            <w:pPr>
              <w:jc w:val="center"/>
              <w:rPr>
                <w:rFonts w:ascii="Calibri" w:hAnsi="Calibri" w:eastAsia="Calibri" w:cs="Calibri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sz w:val="24"/>
                <w:szCs w:val="24"/>
                <w:lang w:bidi="ar-EG"/>
              </w:rPr>
              <w:t>Students assessment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:rsidRPr="004035CF" w:rsidR="004035CF" w:rsidP="004035CF" w:rsidRDefault="004035CF" w14:paraId="00BD0666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Calibri" w:hAnsi="Calibri" w:eastAsia="Calibri" w:cs="Arial"/>
                <w:sz w:val="20"/>
                <w:szCs w:val="20"/>
              </w:rPr>
              <w:t>Measuring of learning outcome unit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:rsidRPr="004035CF" w:rsidR="004035CF" w:rsidP="004035CF" w:rsidRDefault="004035CF" w14:paraId="6EAB14E0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Calibri" w:hAnsi="Calibri" w:eastAsia="Calibri" w:cs="Arial"/>
              </w:rPr>
              <w:t>Direct – systemic tools</w:t>
            </w:r>
          </w:p>
        </w:tc>
      </w:tr>
      <w:tr w:rsidRPr="004035CF" w:rsidR="004035CF" w:rsidTr="00332B49" w14:paraId="09775A38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7E99DAB7" w14:textId="77777777">
            <w:pPr>
              <w:jc w:val="center"/>
              <w:rPr>
                <w:rFonts w:ascii="Calibri" w:hAnsi="Calibri" w:eastAsia="Calibri" w:cs="Calibri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6F6891DE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</w:rPr>
            </w:pPr>
            <w:r w:rsidRPr="004035CF">
              <w:rPr>
                <w:rFonts w:ascii="Times New Roman" w:hAnsi="Times New Roman" w:eastAsia="Calibri" w:cs="Times New Roman"/>
              </w:rPr>
              <w:t>Students and teacher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19B0E75D" w14:textId="77777777">
            <w:pPr>
              <w:jc w:val="center"/>
              <w:rPr>
                <w:rFonts w:ascii="Times New Roman" w:hAnsi="Times New Roman" w:eastAsia="Calibri" w:cs="Times New Roman"/>
              </w:rPr>
            </w:pPr>
            <w:r w:rsidRPr="004035CF">
              <w:rPr>
                <w:rFonts w:ascii="Times New Roman" w:hAnsi="Times New Roman" w:eastAsia="Calibri" w:cs="Times New Roman"/>
              </w:rPr>
              <w:t>Indirect</w:t>
            </w:r>
          </w:p>
          <w:p w:rsidRPr="004035CF" w:rsidR="004035CF" w:rsidP="004035CF" w:rsidRDefault="004035CF" w14:paraId="32A89C0D" w14:textId="77777777">
            <w:pPr>
              <w:jc w:val="center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Times New Roman" w:hAnsi="Times New Roman" w:eastAsia="Calibri" w:cs="Times New Roman"/>
              </w:rPr>
              <w:t>"Course evaluation" questionnaire done by the students on the university portal at the end of each term.</w:t>
            </w:r>
          </w:p>
        </w:tc>
      </w:tr>
      <w:tr w:rsidRPr="004035CF" w:rsidR="004035CF" w:rsidTr="00332B49" w14:paraId="49EAF3D1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:rsidRPr="004035CF" w:rsidR="004035CF" w:rsidP="004035CF" w:rsidRDefault="004035CF" w14:paraId="42CCD25D" w14:textId="77777777">
            <w:pPr>
              <w:jc w:val="center"/>
              <w:rPr>
                <w:rFonts w:ascii="Calibri" w:hAnsi="Calibri" w:eastAsia="Calibri" w:cs="Calibri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:rsidRPr="004035CF" w:rsidR="004035CF" w:rsidP="004035CF" w:rsidRDefault="004035CF" w14:paraId="46AF0038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</w:rPr>
            </w:pPr>
            <w:r w:rsidRPr="004035CF">
              <w:rPr>
                <w:rFonts w:ascii="Times New Roman" w:hAnsi="Times New Roman" w:eastAsia="Calibri" w:cs="Times New Roman"/>
              </w:rPr>
              <w:t>coordinato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:rsidRPr="004035CF" w:rsidR="004035CF" w:rsidP="004035CF" w:rsidRDefault="004035CF" w14:paraId="42A8344B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Calibri" w:hAnsi="Calibri" w:eastAsia="Calibri" w:cs="Arial"/>
              </w:rPr>
              <w:t>Direct Observations (form )</w:t>
            </w:r>
          </w:p>
        </w:tc>
      </w:tr>
      <w:tr w:rsidRPr="004035CF" w:rsidR="004035CF" w:rsidTr="00332B49" w14:paraId="7EFF8ADD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55987935" w14:textId="77777777">
            <w:pPr>
              <w:jc w:val="lowKashida"/>
              <w:rPr>
                <w:rFonts w:ascii="Calibri" w:hAnsi="Calibri" w:eastAsia="Calibri" w:cs="Calibri"/>
                <w:sz w:val="24"/>
                <w:szCs w:val="24"/>
                <w:lang w:bidi="ar-EG"/>
              </w:rPr>
            </w:pPr>
            <w:r w:rsidRPr="004035CF">
              <w:rPr>
                <w:rFonts w:ascii="Calibri" w:hAnsi="Calibri" w:eastAsia="Calibri" w:cs="Calibr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556ECFC1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</w:rPr>
            </w:pPr>
            <w:r w:rsidRPr="004035CF">
              <w:rPr>
                <w:rFonts w:ascii="Times New Roman" w:hAnsi="Times New Roman" w:eastAsia="Calibri" w:cs="Times New Roman"/>
              </w:rPr>
              <w:t>coordinato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4035CF" w:rsidR="004035CF" w:rsidP="004035CF" w:rsidRDefault="004035CF" w14:paraId="1724EF5D" w14:textId="77777777">
            <w:pPr>
              <w:jc w:val="lowKashida"/>
              <w:rPr>
                <w:rFonts w:ascii="Calibri" w:hAnsi="Calibri" w:eastAsia="Calibri" w:cs="Calibri"/>
                <w:b/>
                <w:bCs/>
                <w:color w:val="525252"/>
                <w:sz w:val="24"/>
                <w:szCs w:val="24"/>
                <w:rtl/>
              </w:rPr>
            </w:pPr>
            <w:r w:rsidRPr="004035CF">
              <w:rPr>
                <w:rFonts w:ascii="Calibri" w:hAnsi="Calibri" w:eastAsia="Calibri" w:cs="Arial"/>
              </w:rPr>
              <w:t>Direct Observations (form )</w:t>
            </w:r>
          </w:p>
        </w:tc>
      </w:tr>
    </w:tbl>
    <w:p w:rsidRPr="004035CF" w:rsidR="004035CF" w:rsidP="004035CF" w:rsidRDefault="004035CF" w14:paraId="11D8178B" w14:textId="77777777">
      <w:pPr>
        <w:rPr>
          <w:rtl/>
          <w:lang w:bidi="ar-YE"/>
        </w:rPr>
      </w:pPr>
    </w:p>
    <w:p w:rsidRPr="003B6DF4" w:rsidR="0096582E" w:rsidRDefault="00202137" w14:paraId="6A270079" w14:textId="1177B0F9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eastAsia="Times New Roman" w:asciiTheme="minorHAnsi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eastAsia="Times New Roman" w:asciiTheme="minorHAnsi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Pr="003B6DF4" w:rsidR="0096582E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Pr="003B6DF4" w:rsidR="0096582E">
        <w:rPr>
          <w:rFonts w:cstheme="minorHAnsi"/>
          <w:sz w:val="20"/>
          <w:szCs w:val="20"/>
          <w:lang w:bidi="ar-EG"/>
        </w:rPr>
        <w:t xml:space="preserve">, Others (specify) </w:t>
      </w:r>
    </w:p>
    <w:p w:rsidR="0096582E" w:rsidP="00237363" w:rsidRDefault="0096582E" w14:paraId="59FBFA88" w14:textId="7FED22B9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eastAsia="Times New Roman" w:asciiTheme="minorHAnsi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:rsidRPr="003B6DF4" w:rsidR="00A44627" w:rsidRDefault="004B7DEB" w14:paraId="2296C9B7" w14:textId="6983C6C2">
      <w:pPr>
        <w:pStyle w:val="1"/>
        <w:spacing w:before="0"/>
        <w:rPr>
          <w:rStyle w:val="a5"/>
          <w:rFonts w:asciiTheme="minorHAnsi" w:hAnsiTheme="minorHAnsi" w:eastAsia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92041" w:id="20"/>
      <w:bookmarkStart w:name="_Toc136205635" w:id="2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0"/>
      <w:bookmarkEnd w:id="21"/>
    </w:p>
    <w:tbl>
      <w:tblPr>
        <w:tblStyle w:val="a7"/>
        <w:tblW w:w="5000" w:type="pct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Pr="003B6DF4" w:rsidR="00A44627" w:rsidTr="00237363" w14:paraId="00B22C97" w14:textId="77777777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:rsidRPr="003B6DF4" w:rsidR="00A44627" w:rsidP="00237363" w:rsidRDefault="004B7DEB" w14:paraId="2E13F7F3" w14:textId="77EDCA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Pr="003B6DF4" w:rsidR="002B2E91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:rsidRPr="003B6DF4" w:rsidR="00A44627" w:rsidP="00237363" w:rsidRDefault="001F03E1" w14:paraId="4F1C0329" w14:textId="1C474AD1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t>Department Council</w:t>
            </w:r>
          </w:p>
        </w:tc>
      </w:tr>
      <w:tr w:rsidRPr="003B6DF4" w:rsidR="00F950AC" w:rsidTr="00237363" w14:paraId="22822195" w14:textId="77777777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:rsidRPr="003B6DF4" w:rsidR="00F950AC" w:rsidP="00F950AC" w:rsidRDefault="00F950AC" w14:paraId="4E655786" w14:textId="1DE408E9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:rsidRPr="003B6DF4" w:rsidR="00F950AC" w:rsidP="00F950AC" w:rsidRDefault="00F950AC" w14:paraId="20DB9224" w14:textId="5542143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>7</w:t>
            </w:r>
          </w:p>
        </w:tc>
      </w:tr>
      <w:tr w:rsidRPr="003B6DF4" w:rsidR="00F950AC" w:rsidTr="00237363" w14:paraId="25E0C5BD" w14:textId="77777777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:rsidRPr="003B6DF4" w:rsidR="00F950AC" w:rsidP="00F950AC" w:rsidRDefault="00F950AC" w14:paraId="754F14F0" w14:textId="391B2F19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:rsidRPr="003B6DF4" w:rsidR="00F950AC" w:rsidP="00F950AC" w:rsidRDefault="00F950AC" w14:paraId="75E323C9" w14:textId="3C57D142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>(4/4/1446) 7-10-2024</w:t>
            </w:r>
          </w:p>
        </w:tc>
      </w:tr>
    </w:tbl>
    <w:p w:rsidRPr="003B6DF4" w:rsidR="003A4ABD" w:rsidP="00237363" w:rsidRDefault="003A4ABD" w14:paraId="6C7F1C75" w14:textId="11541E4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Pr="003B6DF4" w:rsidR="003A4ABD" w:rsidSect="003B6DF4">
      <w:headerReference w:type="default" r:id="rId13"/>
      <w:footerReference w:type="default" r:id="rId14"/>
      <w:headerReference w:type="first" r:id="rId15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E5D9C" w:rsidP="00EE490F" w:rsidRDefault="00BE5D9C" w14:paraId="07B7140C" w14:textId="77777777">
      <w:pPr>
        <w:spacing w:after="0" w:line="240" w:lineRule="auto"/>
      </w:pPr>
      <w:r>
        <w:separator/>
      </w:r>
    </w:p>
  </w:endnote>
  <w:endnote w:type="continuationSeparator" w:id="0">
    <w:p w:rsidR="00BE5D9C" w:rsidP="00EE490F" w:rsidRDefault="00BE5D9C" w14:paraId="3C5D487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6CEB5194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050D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E5D9C" w:rsidP="00EE490F" w:rsidRDefault="00BE5D9C" w14:paraId="07169657" w14:textId="77777777">
      <w:pPr>
        <w:spacing w:after="0" w:line="240" w:lineRule="auto"/>
      </w:pPr>
      <w:r>
        <w:separator/>
      </w:r>
    </w:p>
  </w:footnote>
  <w:footnote w:type="continuationSeparator" w:id="0">
    <w:p w:rsidR="00BE5D9C" w:rsidP="00EE490F" w:rsidRDefault="00BE5D9C" w14:paraId="6F360C2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0E36E5" w14:paraId="4C047089" w14:textId="46EDADD6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774F63" w14:paraId="32ECFA27" w14:textId="1CC1F1F8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591AE5"/>
    <w:multiLevelType w:val="hybridMultilevel"/>
    <w:tmpl w:val="CD86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1D70F8"/>
    <w:multiLevelType w:val="multilevel"/>
    <w:tmpl w:val="3CA6F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650DE6"/>
    <w:multiLevelType w:val="hybridMultilevel"/>
    <w:tmpl w:val="CEC61320"/>
    <w:lvl w:ilvl="0" w:tplc="FFFFFFFF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0" w:hanging="360"/>
      </w:pPr>
    </w:lvl>
    <w:lvl w:ilvl="2" w:tplc="FFFFFFFF" w:tentative="1">
      <w:start w:val="1"/>
      <w:numFmt w:val="lowerRoman"/>
      <w:lvlText w:val="%3."/>
      <w:lvlJc w:val="right"/>
      <w:pPr>
        <w:ind w:left="2100" w:hanging="180"/>
      </w:pPr>
    </w:lvl>
    <w:lvl w:ilvl="3" w:tplc="FFFFFFFF" w:tentative="1">
      <w:start w:val="1"/>
      <w:numFmt w:val="decimal"/>
      <w:lvlText w:val="%4."/>
      <w:lvlJc w:val="left"/>
      <w:pPr>
        <w:ind w:left="2820" w:hanging="360"/>
      </w:pPr>
    </w:lvl>
    <w:lvl w:ilvl="4" w:tplc="FFFFFFFF" w:tentative="1">
      <w:start w:val="1"/>
      <w:numFmt w:val="lowerLetter"/>
      <w:lvlText w:val="%5."/>
      <w:lvlJc w:val="left"/>
      <w:pPr>
        <w:ind w:left="3540" w:hanging="360"/>
      </w:pPr>
    </w:lvl>
    <w:lvl w:ilvl="5" w:tplc="FFFFFFFF" w:tentative="1">
      <w:start w:val="1"/>
      <w:numFmt w:val="lowerRoman"/>
      <w:lvlText w:val="%6."/>
      <w:lvlJc w:val="right"/>
      <w:pPr>
        <w:ind w:left="4260" w:hanging="180"/>
      </w:pPr>
    </w:lvl>
    <w:lvl w:ilvl="6" w:tplc="FFFFFFFF" w:tentative="1">
      <w:start w:val="1"/>
      <w:numFmt w:val="decimal"/>
      <w:lvlText w:val="%7."/>
      <w:lvlJc w:val="left"/>
      <w:pPr>
        <w:ind w:left="4980" w:hanging="360"/>
      </w:pPr>
    </w:lvl>
    <w:lvl w:ilvl="7" w:tplc="FFFFFFFF" w:tentative="1">
      <w:start w:val="1"/>
      <w:numFmt w:val="lowerLetter"/>
      <w:lvlText w:val="%8."/>
      <w:lvlJc w:val="left"/>
      <w:pPr>
        <w:ind w:left="5700" w:hanging="360"/>
      </w:pPr>
    </w:lvl>
    <w:lvl w:ilvl="8" w:tplc="FFFFFFFF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2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32512">
    <w:abstractNumId w:val="35"/>
  </w:num>
  <w:num w:numId="2" w16cid:durableId="1520848528">
    <w:abstractNumId w:val="30"/>
  </w:num>
  <w:num w:numId="3" w16cid:durableId="53092658">
    <w:abstractNumId w:val="36"/>
  </w:num>
  <w:num w:numId="4" w16cid:durableId="468010322">
    <w:abstractNumId w:val="39"/>
  </w:num>
  <w:num w:numId="5" w16cid:durableId="639572722">
    <w:abstractNumId w:val="20"/>
  </w:num>
  <w:num w:numId="6" w16cid:durableId="264919822">
    <w:abstractNumId w:val="38"/>
  </w:num>
  <w:num w:numId="7" w16cid:durableId="1703089683">
    <w:abstractNumId w:val="19"/>
  </w:num>
  <w:num w:numId="8" w16cid:durableId="210192784">
    <w:abstractNumId w:val="5"/>
  </w:num>
  <w:num w:numId="9" w16cid:durableId="717241367">
    <w:abstractNumId w:val="13"/>
  </w:num>
  <w:num w:numId="10" w16cid:durableId="1328242897">
    <w:abstractNumId w:val="1"/>
  </w:num>
  <w:num w:numId="11" w16cid:durableId="1850294531">
    <w:abstractNumId w:val="11"/>
  </w:num>
  <w:num w:numId="12" w16cid:durableId="1893341760">
    <w:abstractNumId w:val="2"/>
  </w:num>
  <w:num w:numId="13" w16cid:durableId="46733619">
    <w:abstractNumId w:val="6"/>
  </w:num>
  <w:num w:numId="14" w16cid:durableId="701856462">
    <w:abstractNumId w:val="10"/>
  </w:num>
  <w:num w:numId="15" w16cid:durableId="926305108">
    <w:abstractNumId w:val="29"/>
  </w:num>
  <w:num w:numId="16" w16cid:durableId="256180643">
    <w:abstractNumId w:val="9"/>
  </w:num>
  <w:num w:numId="17" w16cid:durableId="1830440805">
    <w:abstractNumId w:val="18"/>
  </w:num>
  <w:num w:numId="18" w16cid:durableId="1670089">
    <w:abstractNumId w:val="24"/>
  </w:num>
  <w:num w:numId="19" w16cid:durableId="1561403260">
    <w:abstractNumId w:val="34"/>
  </w:num>
  <w:num w:numId="20" w16cid:durableId="1573419974">
    <w:abstractNumId w:val="17"/>
  </w:num>
  <w:num w:numId="21" w16cid:durableId="61563726">
    <w:abstractNumId w:val="27"/>
  </w:num>
  <w:num w:numId="22" w16cid:durableId="2105492545">
    <w:abstractNumId w:val="28"/>
  </w:num>
  <w:num w:numId="23" w16cid:durableId="2102291245">
    <w:abstractNumId w:val="37"/>
  </w:num>
  <w:num w:numId="24" w16cid:durableId="966277449">
    <w:abstractNumId w:val="7"/>
  </w:num>
  <w:num w:numId="25" w16cid:durableId="1069621318">
    <w:abstractNumId w:val="22"/>
  </w:num>
  <w:num w:numId="26" w16cid:durableId="1425882010">
    <w:abstractNumId w:val="33"/>
  </w:num>
  <w:num w:numId="27" w16cid:durableId="1158961477">
    <w:abstractNumId w:val="15"/>
  </w:num>
  <w:num w:numId="28" w16cid:durableId="1288506598">
    <w:abstractNumId w:val="0"/>
  </w:num>
  <w:num w:numId="29" w16cid:durableId="307787019">
    <w:abstractNumId w:val="4"/>
  </w:num>
  <w:num w:numId="30" w16cid:durableId="1089886948">
    <w:abstractNumId w:val="8"/>
  </w:num>
  <w:num w:numId="31" w16cid:durableId="2102214234">
    <w:abstractNumId w:val="32"/>
  </w:num>
  <w:num w:numId="32" w16cid:durableId="1380547323">
    <w:abstractNumId w:val="12"/>
  </w:num>
  <w:num w:numId="33" w16cid:durableId="383480705">
    <w:abstractNumId w:val="23"/>
  </w:num>
  <w:num w:numId="34" w16cid:durableId="35590822">
    <w:abstractNumId w:val="21"/>
  </w:num>
  <w:num w:numId="35" w16cid:durableId="1585072127">
    <w:abstractNumId w:val="16"/>
  </w:num>
  <w:num w:numId="36" w16cid:durableId="1256019303">
    <w:abstractNumId w:val="31"/>
  </w:num>
  <w:num w:numId="37" w16cid:durableId="217977068">
    <w:abstractNumId w:val="25"/>
  </w:num>
  <w:num w:numId="38" w16cid:durableId="1442335519">
    <w:abstractNumId w:val="3"/>
  </w:num>
  <w:num w:numId="39" w16cid:durableId="1379209025">
    <w:abstractNumId w:val="14"/>
  </w:num>
  <w:num w:numId="40" w16cid:durableId="18596156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30C6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03E1"/>
    <w:rsid w:val="001F1144"/>
    <w:rsid w:val="001F34EE"/>
    <w:rsid w:val="00202137"/>
    <w:rsid w:val="00203E75"/>
    <w:rsid w:val="00206212"/>
    <w:rsid w:val="00215895"/>
    <w:rsid w:val="002176F6"/>
    <w:rsid w:val="00224A29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D30"/>
    <w:rsid w:val="002B2E91"/>
    <w:rsid w:val="002C0FD2"/>
    <w:rsid w:val="002D2649"/>
    <w:rsid w:val="002D35DE"/>
    <w:rsid w:val="002D4589"/>
    <w:rsid w:val="002E63AD"/>
    <w:rsid w:val="002F0BC0"/>
    <w:rsid w:val="003049BC"/>
    <w:rsid w:val="003050DF"/>
    <w:rsid w:val="003111E5"/>
    <w:rsid w:val="003150DB"/>
    <w:rsid w:val="00325C39"/>
    <w:rsid w:val="003401C7"/>
    <w:rsid w:val="00352E47"/>
    <w:rsid w:val="00381588"/>
    <w:rsid w:val="00385E31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035CF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85B2A"/>
    <w:rsid w:val="00495B8D"/>
    <w:rsid w:val="004A4B89"/>
    <w:rsid w:val="004B09C8"/>
    <w:rsid w:val="004B0AA7"/>
    <w:rsid w:val="004B7C4A"/>
    <w:rsid w:val="004B7DEB"/>
    <w:rsid w:val="004C1C63"/>
    <w:rsid w:val="004C5EBA"/>
    <w:rsid w:val="004D05F8"/>
    <w:rsid w:val="004E0B9F"/>
    <w:rsid w:val="004E1D49"/>
    <w:rsid w:val="004E46F6"/>
    <w:rsid w:val="004E4A62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2AE0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871A3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85B8E"/>
    <w:rsid w:val="00791E07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A6D54"/>
    <w:rsid w:val="008B0704"/>
    <w:rsid w:val="008B2211"/>
    <w:rsid w:val="008B3678"/>
    <w:rsid w:val="008C536B"/>
    <w:rsid w:val="008C6A6D"/>
    <w:rsid w:val="008D0CEB"/>
    <w:rsid w:val="008F3D55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0913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B74FF"/>
    <w:rsid w:val="00AD1A03"/>
    <w:rsid w:val="00AD423B"/>
    <w:rsid w:val="00AD5924"/>
    <w:rsid w:val="00AE0516"/>
    <w:rsid w:val="00AE248E"/>
    <w:rsid w:val="00AE6AD7"/>
    <w:rsid w:val="00AF47F7"/>
    <w:rsid w:val="00B01629"/>
    <w:rsid w:val="00B10DBC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75CF1"/>
    <w:rsid w:val="00B80620"/>
    <w:rsid w:val="00B80926"/>
    <w:rsid w:val="00B82821"/>
    <w:rsid w:val="00B90E90"/>
    <w:rsid w:val="00B92D4A"/>
    <w:rsid w:val="00B93E29"/>
    <w:rsid w:val="00B97745"/>
    <w:rsid w:val="00B97B1E"/>
    <w:rsid w:val="00BB15BF"/>
    <w:rsid w:val="00BB5081"/>
    <w:rsid w:val="00BD20DB"/>
    <w:rsid w:val="00BE2838"/>
    <w:rsid w:val="00BE3299"/>
    <w:rsid w:val="00BE5D9C"/>
    <w:rsid w:val="00BF4D7C"/>
    <w:rsid w:val="00C028FF"/>
    <w:rsid w:val="00C074C6"/>
    <w:rsid w:val="00C1739D"/>
    <w:rsid w:val="00C26F06"/>
    <w:rsid w:val="00C32A21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9636F"/>
    <w:rsid w:val="00CB11A3"/>
    <w:rsid w:val="00CB1A28"/>
    <w:rsid w:val="00CC7B6E"/>
    <w:rsid w:val="00CE0B84"/>
    <w:rsid w:val="00CE2698"/>
    <w:rsid w:val="00CE560F"/>
    <w:rsid w:val="00CF0499"/>
    <w:rsid w:val="00CF456B"/>
    <w:rsid w:val="00D02983"/>
    <w:rsid w:val="00D04E66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C3B07"/>
    <w:rsid w:val="00E0297E"/>
    <w:rsid w:val="00E02D40"/>
    <w:rsid w:val="00E064B0"/>
    <w:rsid w:val="00E32A90"/>
    <w:rsid w:val="00E434B1"/>
    <w:rsid w:val="00E573B2"/>
    <w:rsid w:val="00E63415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606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488E"/>
    <w:rsid w:val="00F27FB9"/>
    <w:rsid w:val="00F35B02"/>
    <w:rsid w:val="00F47FFE"/>
    <w:rsid w:val="00F50654"/>
    <w:rsid w:val="00F52809"/>
    <w:rsid w:val="00F529B2"/>
    <w:rsid w:val="00F54C3D"/>
    <w:rsid w:val="00F64EDD"/>
    <w:rsid w:val="00F67520"/>
    <w:rsid w:val="00F7626A"/>
    <w:rsid w:val="00F773F7"/>
    <w:rsid w:val="00F9176E"/>
    <w:rsid w:val="00F91847"/>
    <w:rsid w:val="00F950AC"/>
    <w:rsid w:val="00FA3E2F"/>
    <w:rsid w:val="00FB3D5D"/>
    <w:rsid w:val="00FB700E"/>
    <w:rsid w:val="00FC2D18"/>
    <w:rsid w:val="00FC652C"/>
    <w:rsid w:val="00FD15CC"/>
    <w:rsid w:val="00FD4CC0"/>
    <w:rsid w:val="00FF12B1"/>
    <w:rsid w:val="00FF76A4"/>
    <w:rsid w:val="0617383A"/>
    <w:rsid w:val="0C958C29"/>
    <w:rsid w:val="31E96DC2"/>
    <w:rsid w:val="3498422A"/>
    <w:rsid w:val="40436654"/>
    <w:rsid w:val="49F63922"/>
    <w:rsid w:val="51FC6703"/>
    <w:rsid w:val="5EB4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docId w15:val="{348D8476-DD38-423A-9ECF-B836BEA10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" w:customStyle="1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0" w:customStyle="1">
    <w:name w:val="تذييل الصفحة Char"/>
    <w:basedOn w:val="a0"/>
    <w:link w:val="a4"/>
    <w:uiPriority w:val="99"/>
    <w:rsid w:val="00EE490F"/>
  </w:style>
  <w:style w:type="paragraph" w:styleId="BasicParagraph" w:customStyle="1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5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8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Char1" w:customStyle="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styleId="GridTable4-Accent11" w:customStyle="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2Char" w:customStyle="1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styleId="1Char" w:customStyle="1">
    <w:name w:val="العنوان 1 Char"/>
    <w:basedOn w:val="a0"/>
    <w:link w:val="1"/>
    <w:uiPriority w:val="9"/>
    <w:rsid w:val="000D7917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har2" w:customStyle="1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styleId="Char3" w:customStyle="1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styleId="Char4" w:customStyle="1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styleId="Char5" w:customStyle="1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Char6" w:customStyle="1">
    <w:name w:val="العنوان Char"/>
    <w:basedOn w:val="a0"/>
    <w:link w:val="af2"/>
    <w:uiPriority w:val="10"/>
    <w:rsid w:val="0004311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3Char" w:customStyle="1">
    <w:name w:val="عنوان 3 Char"/>
    <w:basedOn w:val="a0"/>
    <w:link w:val="3"/>
    <w:uiPriority w:val="9"/>
    <w:rsid w:val="00043116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Style1" w:customStyle="1">
    <w:name w:val="Style1"/>
    <w:basedOn w:val="a"/>
    <w:link w:val="Style1Char"/>
    <w:qFormat/>
    <w:rsid w:val="00043116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  <w:style w:type="character" w:styleId="UnresolvedMention1" w:customStyle="1">
    <w:name w:val="Unresolved Mention1"/>
    <w:basedOn w:val="a0"/>
    <w:uiPriority w:val="99"/>
    <w:semiHidden/>
    <w:unhideWhenUsed/>
    <w:rsid w:val="001F03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://www.ams.org/" TargetMode="External" Id="rId12" /><Relationship Type="http://schemas.openxmlformats.org/officeDocument/2006/relationships/glossaryDocument" Target="glossary/document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lms.ac.uk/" TargetMode="External" Id="rId11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P="00470F03" w:rsidRDefault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613A9"/>
    <w:rsid w:val="00207130"/>
    <w:rsid w:val="00283175"/>
    <w:rsid w:val="002D4C25"/>
    <w:rsid w:val="00386688"/>
    <w:rsid w:val="003A29E0"/>
    <w:rsid w:val="003D50AA"/>
    <w:rsid w:val="00455241"/>
    <w:rsid w:val="00470F03"/>
    <w:rsid w:val="00485B2A"/>
    <w:rsid w:val="004B09C8"/>
    <w:rsid w:val="005619C3"/>
    <w:rsid w:val="005E3072"/>
    <w:rsid w:val="007018F9"/>
    <w:rsid w:val="008E13E4"/>
    <w:rsid w:val="00A04C52"/>
    <w:rsid w:val="00A07CBB"/>
    <w:rsid w:val="00A201F9"/>
    <w:rsid w:val="00AB278C"/>
    <w:rsid w:val="00B90AB1"/>
    <w:rsid w:val="00C37FBD"/>
    <w:rsid w:val="00D47B0F"/>
    <w:rsid w:val="00D849E4"/>
    <w:rsid w:val="00E15694"/>
    <w:rsid w:val="00E953B7"/>
    <w:rsid w:val="00ED14A8"/>
    <w:rsid w:val="00EF512C"/>
    <w:rsid w:val="00FE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286BE3-510B-4AED-B597-2A65A0DB2A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bdulkarim . Al-eid</dc:creator>
  <lastModifiedBy>مستخدم ضيف</lastModifiedBy>
  <revision>4</revision>
  <lastPrinted>2024-12-23T05:59:00.0000000Z</lastPrinted>
  <dcterms:created xsi:type="dcterms:W3CDTF">2025-12-09T05:22:00.0000000Z</dcterms:created>
  <dcterms:modified xsi:type="dcterms:W3CDTF">2025-12-09T05:22:40.02444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